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7CCD80" w14:textId="77777777" w:rsidR="003C63AF" w:rsidRPr="009402AC" w:rsidRDefault="003C63AF" w:rsidP="0099743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</w:pPr>
    </w:p>
    <w:p w14:paraId="65113F5A" w14:textId="6D461F3B" w:rsidR="004A7B59" w:rsidRPr="00FB44E7" w:rsidRDefault="00FB44E7" w:rsidP="00FB44E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  <w:t xml:space="preserve">Additional File 1: </w:t>
      </w:r>
      <w:r w:rsidR="00F51404" w:rsidRPr="009402AC">
        <w:rPr>
          <w:rFonts w:ascii="Times New Roman" w:hAnsi="Times New Roman" w:cs="Times New Roman"/>
          <w:b/>
          <w:bCs/>
        </w:rPr>
        <w:t>Consolidated criteria for reporting qualitative research (COREQ) checklist.</w:t>
      </w:r>
    </w:p>
    <w:p w14:paraId="77CB3D2A" w14:textId="77777777" w:rsidR="004A7B59" w:rsidRPr="009402AC" w:rsidRDefault="004A7B59" w:rsidP="00F51404">
      <w:pPr>
        <w:pStyle w:val="Default"/>
        <w:rPr>
          <w:rFonts w:ascii="Times New Roman" w:hAnsi="Times New Roman" w:cs="Times New Roman"/>
          <w:b/>
          <w:bCs/>
          <w:sz w:val="22"/>
          <w:szCs w:val="22"/>
        </w:rPr>
      </w:pPr>
    </w:p>
    <w:tbl>
      <w:tblPr>
        <w:tblW w:w="954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2844"/>
        <w:gridCol w:w="4131"/>
        <w:gridCol w:w="2565"/>
      </w:tblGrid>
      <w:tr w:rsidR="004A7B59" w:rsidRPr="009402AC" w14:paraId="3D379375" w14:textId="77777777" w:rsidTr="00FC2563">
        <w:tc>
          <w:tcPr>
            <w:tcW w:w="2844" w:type="dxa"/>
          </w:tcPr>
          <w:p w14:paraId="16D667BA" w14:textId="44C81912" w:rsidR="004A7B59" w:rsidRPr="009402AC" w:rsidRDefault="00590637" w:rsidP="004A7B5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mbria" w:hAnsi="Times New Roman" w:cs="Times New Roman"/>
                <w:b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b/>
                <w:kern w:val="0"/>
                <w:lang w:val="en-US"/>
                <w14:ligatures w14:val="none"/>
              </w:rPr>
              <w:t>No. Item</w:t>
            </w:r>
          </w:p>
        </w:tc>
        <w:tc>
          <w:tcPr>
            <w:tcW w:w="4131" w:type="dxa"/>
          </w:tcPr>
          <w:p w14:paraId="3A560996" w14:textId="0E5CBD7C" w:rsidR="004A7B59" w:rsidRPr="009402AC" w:rsidRDefault="00590637" w:rsidP="004A7B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b/>
                <w:kern w:val="0"/>
                <w:lang w:val="en-US"/>
                <w14:ligatures w14:val="none"/>
              </w:rPr>
              <w:t>Guide questions/description</w:t>
            </w:r>
          </w:p>
        </w:tc>
        <w:tc>
          <w:tcPr>
            <w:tcW w:w="2565" w:type="dxa"/>
          </w:tcPr>
          <w:p w14:paraId="11BA901E" w14:textId="72BF595E" w:rsidR="004A7B59" w:rsidRPr="009402AC" w:rsidRDefault="00590637" w:rsidP="004A7B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Times New Roman" w:hAnsi="Times New Roman" w:cs="Times New Roman"/>
                <w:b/>
                <w:kern w:val="0"/>
                <w:lang w:val="en-US"/>
                <w14:ligatures w14:val="none"/>
              </w:rPr>
              <w:t xml:space="preserve">Reported </w:t>
            </w:r>
            <w:r w:rsidR="00FC2563">
              <w:rPr>
                <w:rFonts w:ascii="Times New Roman" w:eastAsia="Times New Roman" w:hAnsi="Times New Roman" w:cs="Times New Roman"/>
                <w:b/>
                <w:kern w:val="0"/>
                <w:lang w:val="en-US"/>
                <w14:ligatures w14:val="none"/>
              </w:rPr>
              <w:t>i</w:t>
            </w:r>
            <w:r w:rsidRPr="009402AC">
              <w:rPr>
                <w:rFonts w:ascii="Times New Roman" w:eastAsia="Times New Roman" w:hAnsi="Times New Roman" w:cs="Times New Roman"/>
                <w:b/>
                <w:kern w:val="0"/>
                <w:lang w:val="en-US"/>
                <w14:ligatures w14:val="none"/>
              </w:rPr>
              <w:t xml:space="preserve">n </w:t>
            </w:r>
            <w:r w:rsidR="00FC2563">
              <w:rPr>
                <w:rFonts w:ascii="Times New Roman" w:eastAsia="Times New Roman" w:hAnsi="Times New Roman" w:cs="Times New Roman"/>
                <w:b/>
                <w:kern w:val="0"/>
                <w:lang w:val="en-US"/>
                <w14:ligatures w14:val="none"/>
              </w:rPr>
              <w:t>Methods (Yes/No/NA)</w:t>
            </w:r>
          </w:p>
        </w:tc>
      </w:tr>
      <w:tr w:rsidR="00590637" w:rsidRPr="009402AC" w14:paraId="59B02586" w14:textId="77777777" w:rsidTr="00FC2563">
        <w:tc>
          <w:tcPr>
            <w:tcW w:w="2844" w:type="dxa"/>
          </w:tcPr>
          <w:p w14:paraId="517EBE84" w14:textId="1F40BD14" w:rsidR="00590637" w:rsidRPr="009402AC" w:rsidRDefault="00590637" w:rsidP="004A7B5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mbria" w:hAnsi="Times New Roman" w:cs="Times New Roman"/>
                <w:b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b/>
                <w:kern w:val="0"/>
                <w:lang w:val="en-US"/>
                <w14:ligatures w14:val="none"/>
              </w:rPr>
              <w:t>Domain 1: Research team and reflexivity</w:t>
            </w:r>
          </w:p>
        </w:tc>
        <w:tc>
          <w:tcPr>
            <w:tcW w:w="4131" w:type="dxa"/>
          </w:tcPr>
          <w:p w14:paraId="065FC0F9" w14:textId="77777777" w:rsidR="00590637" w:rsidRPr="009402AC" w:rsidRDefault="00590637" w:rsidP="004A7B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</w:p>
        </w:tc>
        <w:tc>
          <w:tcPr>
            <w:tcW w:w="2565" w:type="dxa"/>
          </w:tcPr>
          <w:p w14:paraId="227ABCF7" w14:textId="77777777" w:rsidR="00590637" w:rsidRPr="009402AC" w:rsidRDefault="00590637" w:rsidP="004A7B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</w:p>
        </w:tc>
      </w:tr>
      <w:tr w:rsidR="004A7B59" w:rsidRPr="009402AC" w14:paraId="535A2F34" w14:textId="77777777" w:rsidTr="00FC2563">
        <w:tc>
          <w:tcPr>
            <w:tcW w:w="2844" w:type="dxa"/>
          </w:tcPr>
          <w:p w14:paraId="1820D110" w14:textId="77777777" w:rsidR="004A7B59" w:rsidRPr="009402AC" w:rsidRDefault="004A7B59" w:rsidP="004A7B5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mbria" w:hAnsi="Times New Roman" w:cs="Times New Roman"/>
                <w:i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i/>
                <w:kern w:val="0"/>
                <w:lang w:val="en-US"/>
                <w14:ligatures w14:val="none"/>
              </w:rPr>
              <w:t xml:space="preserve">Personal Characteristics </w:t>
            </w:r>
          </w:p>
        </w:tc>
        <w:tc>
          <w:tcPr>
            <w:tcW w:w="4131" w:type="dxa"/>
          </w:tcPr>
          <w:p w14:paraId="3E011952" w14:textId="77777777" w:rsidR="004A7B59" w:rsidRPr="009402AC" w:rsidRDefault="004A7B59" w:rsidP="004A7B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</w:p>
        </w:tc>
        <w:tc>
          <w:tcPr>
            <w:tcW w:w="2565" w:type="dxa"/>
          </w:tcPr>
          <w:p w14:paraId="4B3535B5" w14:textId="77777777" w:rsidR="004A7B59" w:rsidRPr="009402AC" w:rsidRDefault="004A7B59" w:rsidP="004A7B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</w:p>
        </w:tc>
      </w:tr>
      <w:tr w:rsidR="004A7B59" w:rsidRPr="009402AC" w14:paraId="1BE4299D" w14:textId="77777777" w:rsidTr="00FC2563">
        <w:tc>
          <w:tcPr>
            <w:tcW w:w="2844" w:type="dxa"/>
          </w:tcPr>
          <w:p w14:paraId="45D1BE8C" w14:textId="7A5B2976" w:rsidR="004A7B59" w:rsidRPr="009402AC" w:rsidRDefault="004A7B59" w:rsidP="004A7B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>1. Interviewer/facilitator</w:t>
            </w:r>
          </w:p>
        </w:tc>
        <w:tc>
          <w:tcPr>
            <w:tcW w:w="4131" w:type="dxa"/>
          </w:tcPr>
          <w:p w14:paraId="1A87E6D7" w14:textId="7EE8CDAB" w:rsidR="004A7B59" w:rsidRPr="009402AC" w:rsidRDefault="004A7B59" w:rsidP="004A7B5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 xml:space="preserve">Which author/s conducted the interview or focus group? </w:t>
            </w:r>
          </w:p>
        </w:tc>
        <w:tc>
          <w:tcPr>
            <w:tcW w:w="2565" w:type="dxa"/>
          </w:tcPr>
          <w:p w14:paraId="6A116CB4" w14:textId="3D6EDAA9" w:rsidR="004A7B59" w:rsidRPr="009402AC" w:rsidRDefault="001F718F" w:rsidP="001F718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hAnsi="Times New Roman" w:cs="Times New Roman"/>
              </w:rPr>
              <w:t>2.0.</w:t>
            </w:r>
            <w:r w:rsidR="007B3E46" w:rsidRPr="009402AC">
              <w:rPr>
                <w:rFonts w:ascii="Times New Roman" w:hAnsi="Times New Roman" w:cs="Times New Roman"/>
              </w:rPr>
              <w:t>5</w:t>
            </w:r>
          </w:p>
          <w:p w14:paraId="398419F2" w14:textId="77777777" w:rsidR="004A7B59" w:rsidRPr="009402AC" w:rsidRDefault="004A7B59" w:rsidP="004A7B59">
            <w:pPr>
              <w:spacing w:after="0" w:line="240" w:lineRule="auto"/>
              <w:ind w:firstLine="708"/>
              <w:rPr>
                <w:rFonts w:ascii="Times New Roman" w:eastAsia="Times New Roman" w:hAnsi="Times New Roman" w:cs="Times New Roman"/>
                <w:kern w:val="0"/>
                <w:lang w:val="pt-BR"/>
                <w14:ligatures w14:val="none"/>
              </w:rPr>
            </w:pPr>
          </w:p>
        </w:tc>
      </w:tr>
      <w:tr w:rsidR="004A7B59" w:rsidRPr="009402AC" w14:paraId="50BD1A1F" w14:textId="77777777" w:rsidTr="00FC2563">
        <w:tc>
          <w:tcPr>
            <w:tcW w:w="2844" w:type="dxa"/>
          </w:tcPr>
          <w:p w14:paraId="1B1D3791" w14:textId="77777777" w:rsidR="004A7B59" w:rsidRPr="009402AC" w:rsidRDefault="004A7B59" w:rsidP="004A7B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>2. Credentials</w:t>
            </w:r>
          </w:p>
        </w:tc>
        <w:tc>
          <w:tcPr>
            <w:tcW w:w="4131" w:type="dxa"/>
          </w:tcPr>
          <w:p w14:paraId="4AE96CBF" w14:textId="77777777" w:rsidR="004A7B59" w:rsidRPr="009402AC" w:rsidRDefault="004A7B59" w:rsidP="004A7B5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 xml:space="preserve">What were the researcher’s credentials? E.g. PhD, MD </w:t>
            </w:r>
          </w:p>
        </w:tc>
        <w:tc>
          <w:tcPr>
            <w:tcW w:w="2565" w:type="dxa"/>
          </w:tcPr>
          <w:p w14:paraId="77FDC8A1" w14:textId="59728B6D" w:rsidR="004A7B59" w:rsidRPr="009402AC" w:rsidRDefault="001F718F" w:rsidP="004A7B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hAnsi="Times New Roman" w:cs="Times New Roman"/>
              </w:rPr>
              <w:t>2.0.</w:t>
            </w:r>
            <w:r w:rsidR="007B3E46" w:rsidRPr="009402AC">
              <w:rPr>
                <w:rFonts w:ascii="Times New Roman" w:hAnsi="Times New Roman" w:cs="Times New Roman"/>
              </w:rPr>
              <w:t>5</w:t>
            </w:r>
          </w:p>
          <w:p w14:paraId="5E06C23F" w14:textId="77777777" w:rsidR="004A7B59" w:rsidRPr="009402AC" w:rsidRDefault="004A7B59" w:rsidP="004A7B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</w:p>
          <w:p w14:paraId="4456CB2B" w14:textId="77777777" w:rsidR="004A7B59" w:rsidRPr="009402AC" w:rsidRDefault="004A7B59" w:rsidP="004A7B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</w:p>
        </w:tc>
      </w:tr>
      <w:tr w:rsidR="004A7B59" w:rsidRPr="009402AC" w14:paraId="1CEF32C5" w14:textId="77777777" w:rsidTr="00FC2563">
        <w:tc>
          <w:tcPr>
            <w:tcW w:w="2844" w:type="dxa"/>
          </w:tcPr>
          <w:p w14:paraId="019FE784" w14:textId="77777777" w:rsidR="004A7B59" w:rsidRPr="009402AC" w:rsidRDefault="004A7B59" w:rsidP="004A7B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>3. Occupation</w:t>
            </w:r>
          </w:p>
        </w:tc>
        <w:tc>
          <w:tcPr>
            <w:tcW w:w="4131" w:type="dxa"/>
          </w:tcPr>
          <w:p w14:paraId="6E8154AB" w14:textId="77777777" w:rsidR="004A7B59" w:rsidRPr="009402AC" w:rsidRDefault="004A7B59" w:rsidP="004A7B5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 xml:space="preserve">What was their occupation at the time of the study? </w:t>
            </w:r>
          </w:p>
        </w:tc>
        <w:tc>
          <w:tcPr>
            <w:tcW w:w="2565" w:type="dxa"/>
          </w:tcPr>
          <w:p w14:paraId="729A1A48" w14:textId="4E6480A3" w:rsidR="004A7B59" w:rsidRPr="009402AC" w:rsidRDefault="001F718F" w:rsidP="004A7B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hAnsi="Times New Roman" w:cs="Times New Roman"/>
              </w:rPr>
              <w:t>2.0.</w:t>
            </w:r>
            <w:r w:rsidR="007B3E46" w:rsidRPr="009402AC">
              <w:rPr>
                <w:rFonts w:ascii="Times New Roman" w:hAnsi="Times New Roman" w:cs="Times New Roman"/>
              </w:rPr>
              <w:t>5</w:t>
            </w:r>
          </w:p>
        </w:tc>
      </w:tr>
      <w:tr w:rsidR="004A7B59" w:rsidRPr="009402AC" w14:paraId="0D31C986" w14:textId="77777777" w:rsidTr="00FC2563">
        <w:tc>
          <w:tcPr>
            <w:tcW w:w="2844" w:type="dxa"/>
          </w:tcPr>
          <w:p w14:paraId="1F7B77BA" w14:textId="77777777" w:rsidR="004A7B59" w:rsidRPr="009402AC" w:rsidRDefault="004A7B59" w:rsidP="004A7B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>4. Gender</w:t>
            </w:r>
          </w:p>
        </w:tc>
        <w:tc>
          <w:tcPr>
            <w:tcW w:w="4131" w:type="dxa"/>
          </w:tcPr>
          <w:p w14:paraId="5EACCAF9" w14:textId="77777777" w:rsidR="004A7B59" w:rsidRPr="009402AC" w:rsidRDefault="004A7B59" w:rsidP="004A7B5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 xml:space="preserve">Was the researcher male or female? </w:t>
            </w:r>
          </w:p>
        </w:tc>
        <w:tc>
          <w:tcPr>
            <w:tcW w:w="2565" w:type="dxa"/>
          </w:tcPr>
          <w:p w14:paraId="25F39956" w14:textId="418EBE9C" w:rsidR="004A7B59" w:rsidRPr="009402AC" w:rsidRDefault="001F718F" w:rsidP="004A7B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hAnsi="Times New Roman" w:cs="Times New Roman"/>
              </w:rPr>
              <w:t>2.0.</w:t>
            </w:r>
            <w:r w:rsidR="007B3E46" w:rsidRPr="009402AC">
              <w:rPr>
                <w:rFonts w:ascii="Times New Roman" w:hAnsi="Times New Roman" w:cs="Times New Roman"/>
              </w:rPr>
              <w:t>5</w:t>
            </w:r>
          </w:p>
          <w:p w14:paraId="0D4E3AC8" w14:textId="77777777" w:rsidR="004A7B59" w:rsidRPr="009402AC" w:rsidRDefault="004A7B59" w:rsidP="004A7B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</w:p>
        </w:tc>
      </w:tr>
      <w:tr w:rsidR="004A7B59" w:rsidRPr="009402AC" w14:paraId="5E30168B" w14:textId="77777777" w:rsidTr="00FC2563">
        <w:tc>
          <w:tcPr>
            <w:tcW w:w="2844" w:type="dxa"/>
          </w:tcPr>
          <w:p w14:paraId="4A0CDC5E" w14:textId="77777777" w:rsidR="004A7B59" w:rsidRPr="009402AC" w:rsidRDefault="004A7B59" w:rsidP="004A7B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>5. Experience and training</w:t>
            </w:r>
          </w:p>
        </w:tc>
        <w:tc>
          <w:tcPr>
            <w:tcW w:w="4131" w:type="dxa"/>
          </w:tcPr>
          <w:p w14:paraId="6A6ECEF3" w14:textId="77777777" w:rsidR="004A7B59" w:rsidRPr="009402AC" w:rsidRDefault="004A7B59" w:rsidP="004A7B5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 xml:space="preserve">What experience or training did the researcher have? </w:t>
            </w:r>
          </w:p>
        </w:tc>
        <w:tc>
          <w:tcPr>
            <w:tcW w:w="2565" w:type="dxa"/>
          </w:tcPr>
          <w:p w14:paraId="38062116" w14:textId="57445160" w:rsidR="004A7B59" w:rsidRPr="009402AC" w:rsidRDefault="001F718F" w:rsidP="004A7B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hAnsi="Times New Roman" w:cs="Times New Roman"/>
              </w:rPr>
              <w:t>2.0.</w:t>
            </w:r>
            <w:r w:rsidR="00C62406" w:rsidRPr="009402AC">
              <w:rPr>
                <w:rFonts w:ascii="Times New Roman" w:hAnsi="Times New Roman" w:cs="Times New Roman"/>
              </w:rPr>
              <w:t>5</w:t>
            </w:r>
          </w:p>
        </w:tc>
      </w:tr>
      <w:tr w:rsidR="004A7B59" w:rsidRPr="009402AC" w14:paraId="61BD58F2" w14:textId="77777777" w:rsidTr="00FC2563">
        <w:tc>
          <w:tcPr>
            <w:tcW w:w="2844" w:type="dxa"/>
          </w:tcPr>
          <w:p w14:paraId="75DDAC42" w14:textId="77777777" w:rsidR="004A7B59" w:rsidRPr="009402AC" w:rsidRDefault="004A7B59" w:rsidP="004A7B5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mbria" w:hAnsi="Times New Roman" w:cs="Times New Roman"/>
                <w:i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i/>
                <w:kern w:val="0"/>
                <w:lang w:val="en-US"/>
                <w14:ligatures w14:val="none"/>
              </w:rPr>
              <w:t xml:space="preserve">Relationship with participants </w:t>
            </w:r>
          </w:p>
        </w:tc>
        <w:tc>
          <w:tcPr>
            <w:tcW w:w="4131" w:type="dxa"/>
          </w:tcPr>
          <w:p w14:paraId="5426510B" w14:textId="77777777" w:rsidR="004A7B59" w:rsidRPr="009402AC" w:rsidRDefault="004A7B59" w:rsidP="004A7B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</w:p>
        </w:tc>
        <w:tc>
          <w:tcPr>
            <w:tcW w:w="2565" w:type="dxa"/>
          </w:tcPr>
          <w:p w14:paraId="5CFFF095" w14:textId="77777777" w:rsidR="004A7B59" w:rsidRPr="009402AC" w:rsidRDefault="004A7B59" w:rsidP="004A7B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</w:p>
        </w:tc>
      </w:tr>
      <w:tr w:rsidR="004A7B59" w:rsidRPr="009402AC" w14:paraId="4E7D70BD" w14:textId="77777777" w:rsidTr="00FC2563">
        <w:tc>
          <w:tcPr>
            <w:tcW w:w="2844" w:type="dxa"/>
          </w:tcPr>
          <w:p w14:paraId="380A2D6E" w14:textId="77777777" w:rsidR="004A7B59" w:rsidRPr="009402AC" w:rsidRDefault="004A7B59" w:rsidP="004A7B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>6. Relationship established</w:t>
            </w:r>
          </w:p>
        </w:tc>
        <w:tc>
          <w:tcPr>
            <w:tcW w:w="4131" w:type="dxa"/>
          </w:tcPr>
          <w:p w14:paraId="797DB5EA" w14:textId="77777777" w:rsidR="004A7B59" w:rsidRPr="009402AC" w:rsidRDefault="004A7B59" w:rsidP="004A7B5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 xml:space="preserve">Was a relationship established prior to study commencement? </w:t>
            </w:r>
          </w:p>
        </w:tc>
        <w:tc>
          <w:tcPr>
            <w:tcW w:w="2565" w:type="dxa"/>
          </w:tcPr>
          <w:p w14:paraId="66B8D3DB" w14:textId="1CDC758B" w:rsidR="004A7B59" w:rsidRPr="009402AC" w:rsidDel="004F61B5" w:rsidRDefault="004A7B59" w:rsidP="004A7B5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kern w:val="0"/>
                <w:lang w:val="pt-BR"/>
                <w14:ligatures w14:val="none"/>
              </w:rPr>
            </w:pPr>
          </w:p>
          <w:p w14:paraId="5BA47084" w14:textId="6F307974" w:rsidR="004A7B59" w:rsidRPr="009402AC" w:rsidRDefault="00FF63F5" w:rsidP="004A7B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  <w:t>2.0.</w:t>
            </w:r>
            <w:r w:rsidR="00FC6C5E" w:rsidRPr="009402AC"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  <w:t>4</w:t>
            </w:r>
          </w:p>
        </w:tc>
      </w:tr>
      <w:tr w:rsidR="004A7B59" w:rsidRPr="009402AC" w14:paraId="7F65B24B" w14:textId="77777777" w:rsidTr="00FC2563">
        <w:trPr>
          <w:trHeight w:val="1521"/>
        </w:trPr>
        <w:tc>
          <w:tcPr>
            <w:tcW w:w="2844" w:type="dxa"/>
          </w:tcPr>
          <w:p w14:paraId="3D5AD502" w14:textId="77777777" w:rsidR="004A7B59" w:rsidRPr="009402AC" w:rsidRDefault="004A7B59" w:rsidP="004A7B5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 xml:space="preserve">7. Participant knowledge of the interviewer </w:t>
            </w:r>
          </w:p>
        </w:tc>
        <w:tc>
          <w:tcPr>
            <w:tcW w:w="4131" w:type="dxa"/>
          </w:tcPr>
          <w:p w14:paraId="60AA791A" w14:textId="77777777" w:rsidR="004A7B59" w:rsidRPr="009402AC" w:rsidRDefault="004A7B59" w:rsidP="004A7B5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 xml:space="preserve">What did the participants know about the researcher? e.g. personal goals, reasons for doing the research </w:t>
            </w:r>
          </w:p>
        </w:tc>
        <w:tc>
          <w:tcPr>
            <w:tcW w:w="2565" w:type="dxa"/>
          </w:tcPr>
          <w:p w14:paraId="06F4D050" w14:textId="1723027B" w:rsidR="004A7B59" w:rsidRPr="009402AC" w:rsidRDefault="004A7B59" w:rsidP="004A7B59">
            <w:pPr>
              <w:spacing w:after="0" w:line="240" w:lineRule="auto"/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</w:pPr>
          </w:p>
          <w:p w14:paraId="78E835D2" w14:textId="50427445" w:rsidR="004A7B59" w:rsidRPr="009402AC" w:rsidRDefault="00FF63F5" w:rsidP="004A7B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  <w:t>2.0.</w:t>
            </w:r>
            <w:r w:rsidR="00FC6C5E" w:rsidRPr="009402AC"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  <w:t>4</w:t>
            </w:r>
          </w:p>
        </w:tc>
      </w:tr>
      <w:tr w:rsidR="004A7B59" w:rsidRPr="009402AC" w14:paraId="4407472E" w14:textId="77777777" w:rsidTr="00FC2563">
        <w:tc>
          <w:tcPr>
            <w:tcW w:w="2844" w:type="dxa"/>
          </w:tcPr>
          <w:p w14:paraId="7B75F4EF" w14:textId="77777777" w:rsidR="004A7B59" w:rsidRPr="009402AC" w:rsidRDefault="004A7B59" w:rsidP="004A7B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>8. Interviewer characteristics</w:t>
            </w:r>
          </w:p>
        </w:tc>
        <w:tc>
          <w:tcPr>
            <w:tcW w:w="4131" w:type="dxa"/>
          </w:tcPr>
          <w:p w14:paraId="7742613E" w14:textId="77777777" w:rsidR="004A7B59" w:rsidRPr="009402AC" w:rsidRDefault="004A7B59" w:rsidP="004A7B5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 xml:space="preserve">What characteristics were reported about the inter viewer/facilitator? e.g. Bias, assumptions, reasons and interests in the research topic </w:t>
            </w:r>
          </w:p>
        </w:tc>
        <w:tc>
          <w:tcPr>
            <w:tcW w:w="2565" w:type="dxa"/>
          </w:tcPr>
          <w:p w14:paraId="4899816E" w14:textId="37036B2E" w:rsidR="004A7B59" w:rsidRPr="009402AC" w:rsidRDefault="00BB03C8" w:rsidP="004A7B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  <w:t>2.0.</w:t>
            </w:r>
            <w:r w:rsidR="00EF5449" w:rsidRPr="009402AC"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  <w:t>5</w:t>
            </w:r>
          </w:p>
        </w:tc>
      </w:tr>
    </w:tbl>
    <w:p w14:paraId="664290F7" w14:textId="77777777" w:rsidR="004A7B59" w:rsidRPr="009402AC" w:rsidRDefault="004A7B59" w:rsidP="004A7B59">
      <w:pPr>
        <w:spacing w:after="200" w:line="240" w:lineRule="auto"/>
        <w:rPr>
          <w:rFonts w:ascii="Times New Roman" w:eastAsia="Cambria" w:hAnsi="Times New Roman" w:cs="Times New Roman"/>
          <w:kern w:val="0"/>
          <w:lang w:val="en-US"/>
          <w14:ligatures w14:val="none"/>
        </w:rPr>
      </w:pPr>
      <w:r w:rsidRPr="009402AC">
        <w:rPr>
          <w:rFonts w:ascii="Times New Roman" w:eastAsia="Cambria" w:hAnsi="Times New Roman" w:cs="Times New Roman"/>
          <w:kern w:val="0"/>
          <w:lang w:val="en-US"/>
          <w14:ligatures w14:val="none"/>
        </w:rPr>
        <w:br w:type="page"/>
      </w:r>
    </w:p>
    <w:tbl>
      <w:tblPr>
        <w:tblW w:w="954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2844"/>
        <w:gridCol w:w="4356"/>
        <w:gridCol w:w="2340"/>
      </w:tblGrid>
      <w:tr w:rsidR="004A7B59" w:rsidRPr="009402AC" w14:paraId="305AB847" w14:textId="77777777" w:rsidTr="007B5092">
        <w:tc>
          <w:tcPr>
            <w:tcW w:w="2844" w:type="dxa"/>
          </w:tcPr>
          <w:p w14:paraId="22C04B18" w14:textId="77777777" w:rsidR="004A7B59" w:rsidRPr="009402AC" w:rsidRDefault="004A7B59" w:rsidP="004A7B5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mbria" w:hAnsi="Times New Roman" w:cs="Times New Roman"/>
                <w:b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b/>
                <w:kern w:val="0"/>
                <w:lang w:val="en-US"/>
                <w14:ligatures w14:val="none"/>
              </w:rPr>
              <w:lastRenderedPageBreak/>
              <w:t xml:space="preserve">Domain 2: study design </w:t>
            </w:r>
          </w:p>
        </w:tc>
        <w:tc>
          <w:tcPr>
            <w:tcW w:w="4356" w:type="dxa"/>
          </w:tcPr>
          <w:p w14:paraId="460D98C2" w14:textId="77777777" w:rsidR="004A7B59" w:rsidRPr="009402AC" w:rsidRDefault="004A7B59" w:rsidP="004A7B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</w:p>
        </w:tc>
        <w:tc>
          <w:tcPr>
            <w:tcW w:w="2340" w:type="dxa"/>
          </w:tcPr>
          <w:p w14:paraId="12AA176E" w14:textId="77777777" w:rsidR="004A7B59" w:rsidRPr="009402AC" w:rsidRDefault="004A7B59" w:rsidP="004A7B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</w:p>
          <w:p w14:paraId="22519F58" w14:textId="77777777" w:rsidR="004A7B59" w:rsidRPr="009402AC" w:rsidRDefault="004A7B59" w:rsidP="004A7B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</w:p>
        </w:tc>
      </w:tr>
      <w:tr w:rsidR="004A7B59" w:rsidRPr="009402AC" w14:paraId="1611F848" w14:textId="77777777" w:rsidTr="007B5092">
        <w:tc>
          <w:tcPr>
            <w:tcW w:w="2844" w:type="dxa"/>
          </w:tcPr>
          <w:p w14:paraId="235C564F" w14:textId="77777777" w:rsidR="004A7B59" w:rsidRPr="009402AC" w:rsidRDefault="004A7B59" w:rsidP="004A7B5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mbria" w:hAnsi="Times New Roman" w:cs="Times New Roman"/>
                <w:i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i/>
                <w:kern w:val="0"/>
                <w:lang w:val="en-US"/>
                <w14:ligatures w14:val="none"/>
              </w:rPr>
              <w:t xml:space="preserve">Theoretical framework </w:t>
            </w:r>
          </w:p>
        </w:tc>
        <w:tc>
          <w:tcPr>
            <w:tcW w:w="4356" w:type="dxa"/>
          </w:tcPr>
          <w:p w14:paraId="2867D85C" w14:textId="77777777" w:rsidR="004A7B59" w:rsidRPr="009402AC" w:rsidRDefault="004A7B59" w:rsidP="004A7B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</w:p>
        </w:tc>
        <w:tc>
          <w:tcPr>
            <w:tcW w:w="2340" w:type="dxa"/>
          </w:tcPr>
          <w:p w14:paraId="32E41C16" w14:textId="77777777" w:rsidR="004A7B59" w:rsidRPr="009402AC" w:rsidRDefault="004A7B59" w:rsidP="004A7B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</w:p>
          <w:p w14:paraId="74164996" w14:textId="77777777" w:rsidR="004A7B59" w:rsidRPr="009402AC" w:rsidRDefault="004A7B59" w:rsidP="004A7B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</w:p>
        </w:tc>
      </w:tr>
      <w:tr w:rsidR="004A7B59" w:rsidRPr="009402AC" w14:paraId="51F3637D" w14:textId="77777777" w:rsidTr="007B5092">
        <w:tc>
          <w:tcPr>
            <w:tcW w:w="2844" w:type="dxa"/>
          </w:tcPr>
          <w:p w14:paraId="4A6E8E24" w14:textId="77777777" w:rsidR="004A7B59" w:rsidRPr="009402AC" w:rsidRDefault="004A7B59" w:rsidP="004A7B5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 xml:space="preserve">9. Methodological orientation and Theory </w:t>
            </w:r>
          </w:p>
        </w:tc>
        <w:tc>
          <w:tcPr>
            <w:tcW w:w="4356" w:type="dxa"/>
          </w:tcPr>
          <w:p w14:paraId="0E4FC676" w14:textId="77777777" w:rsidR="004A7B59" w:rsidRPr="009402AC" w:rsidRDefault="004A7B59" w:rsidP="004A7B5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 xml:space="preserve">What methodological orientation was stated to underpin the study? e.g. grounded theory, discourse analysis, ethnography, phenomenology, content analysis </w:t>
            </w:r>
          </w:p>
        </w:tc>
        <w:tc>
          <w:tcPr>
            <w:tcW w:w="2340" w:type="dxa"/>
          </w:tcPr>
          <w:p w14:paraId="5E7D3A72" w14:textId="77777777" w:rsidR="004A7B59" w:rsidRPr="009402AC" w:rsidRDefault="000744A9" w:rsidP="004A7B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402A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2.0.</w:t>
            </w:r>
            <w:r w:rsidR="000824C8" w:rsidRPr="009402A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</w:t>
            </w:r>
          </w:p>
          <w:p w14:paraId="257D4601" w14:textId="0EA2FBD2" w:rsidR="00F32184" w:rsidRPr="009402AC" w:rsidRDefault="00F32184" w:rsidP="004A7B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2.0.2</w:t>
            </w:r>
          </w:p>
        </w:tc>
      </w:tr>
      <w:tr w:rsidR="004A7B59" w:rsidRPr="009402AC" w14:paraId="2C9907AD" w14:textId="77777777" w:rsidTr="007B5092">
        <w:tc>
          <w:tcPr>
            <w:tcW w:w="2844" w:type="dxa"/>
          </w:tcPr>
          <w:p w14:paraId="013C850F" w14:textId="77777777" w:rsidR="004A7B59" w:rsidRPr="009402AC" w:rsidRDefault="004A7B59" w:rsidP="004A7B5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mbria" w:hAnsi="Times New Roman" w:cs="Times New Roman"/>
                <w:i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i/>
                <w:kern w:val="0"/>
                <w:lang w:val="en-US"/>
                <w14:ligatures w14:val="none"/>
              </w:rPr>
              <w:t xml:space="preserve">Participant selection </w:t>
            </w:r>
          </w:p>
        </w:tc>
        <w:tc>
          <w:tcPr>
            <w:tcW w:w="4356" w:type="dxa"/>
          </w:tcPr>
          <w:p w14:paraId="09C95157" w14:textId="77777777" w:rsidR="004A7B59" w:rsidRPr="009402AC" w:rsidRDefault="004A7B59" w:rsidP="004A7B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</w:p>
        </w:tc>
        <w:tc>
          <w:tcPr>
            <w:tcW w:w="2340" w:type="dxa"/>
          </w:tcPr>
          <w:p w14:paraId="0B4235A0" w14:textId="77777777" w:rsidR="004A7B59" w:rsidRPr="009402AC" w:rsidRDefault="004A7B59" w:rsidP="004A7B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</w:p>
          <w:p w14:paraId="060FF0E4" w14:textId="77777777" w:rsidR="004A7B59" w:rsidRPr="009402AC" w:rsidRDefault="004A7B59" w:rsidP="004A7B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</w:p>
        </w:tc>
      </w:tr>
      <w:tr w:rsidR="004A7B59" w:rsidRPr="009402AC" w14:paraId="0D3AC9EF" w14:textId="77777777" w:rsidTr="007B5092">
        <w:trPr>
          <w:trHeight w:val="1351"/>
        </w:trPr>
        <w:tc>
          <w:tcPr>
            <w:tcW w:w="2844" w:type="dxa"/>
          </w:tcPr>
          <w:p w14:paraId="05C83375" w14:textId="77777777" w:rsidR="004A7B59" w:rsidRPr="009402AC" w:rsidRDefault="004A7B59" w:rsidP="004A7B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>10. Sampling</w:t>
            </w:r>
          </w:p>
        </w:tc>
        <w:tc>
          <w:tcPr>
            <w:tcW w:w="4356" w:type="dxa"/>
          </w:tcPr>
          <w:p w14:paraId="6C6AC2CA" w14:textId="77777777" w:rsidR="004A7B59" w:rsidRPr="009402AC" w:rsidRDefault="004A7B59" w:rsidP="004A7B5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 xml:space="preserve">How were participants selected? e.g. purposive, convenience, consecutive, snowball </w:t>
            </w:r>
          </w:p>
        </w:tc>
        <w:tc>
          <w:tcPr>
            <w:tcW w:w="2340" w:type="dxa"/>
          </w:tcPr>
          <w:p w14:paraId="56BFB92D" w14:textId="271AD177" w:rsidR="004A7B59" w:rsidRPr="009402AC" w:rsidRDefault="004A7B59" w:rsidP="004A7B59">
            <w:pPr>
              <w:spacing w:after="0" w:line="240" w:lineRule="auto"/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</w:pPr>
          </w:p>
          <w:p w14:paraId="142FEA43" w14:textId="2FAE5384" w:rsidR="004A7B59" w:rsidRPr="009402AC" w:rsidRDefault="00190C84" w:rsidP="004A7B59">
            <w:pPr>
              <w:autoSpaceDE w:val="0"/>
              <w:autoSpaceDN w:val="0"/>
              <w:adjustRightInd w:val="0"/>
              <w:spacing w:after="20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2.0.</w:t>
            </w:r>
            <w:r w:rsidR="009025FD" w:rsidRPr="009402A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4</w:t>
            </w:r>
          </w:p>
        </w:tc>
      </w:tr>
      <w:tr w:rsidR="004A7B59" w:rsidRPr="009402AC" w14:paraId="3C365266" w14:textId="77777777" w:rsidTr="007B5092">
        <w:tc>
          <w:tcPr>
            <w:tcW w:w="2844" w:type="dxa"/>
          </w:tcPr>
          <w:p w14:paraId="23619524" w14:textId="77777777" w:rsidR="004A7B59" w:rsidRPr="009402AC" w:rsidRDefault="004A7B59" w:rsidP="004A7B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>11. Method of approach</w:t>
            </w:r>
          </w:p>
        </w:tc>
        <w:tc>
          <w:tcPr>
            <w:tcW w:w="4356" w:type="dxa"/>
          </w:tcPr>
          <w:p w14:paraId="71A34C35" w14:textId="77777777" w:rsidR="004A7B59" w:rsidRPr="009402AC" w:rsidRDefault="004A7B59" w:rsidP="004A7B5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 xml:space="preserve">How were participants approached? e.g. face-to-face, telephone, mail, email </w:t>
            </w:r>
          </w:p>
        </w:tc>
        <w:tc>
          <w:tcPr>
            <w:tcW w:w="2340" w:type="dxa"/>
          </w:tcPr>
          <w:p w14:paraId="20AF8E0F" w14:textId="15772F7D" w:rsidR="004A7B59" w:rsidRPr="009402AC" w:rsidRDefault="004A7B59" w:rsidP="004A7B59">
            <w:pPr>
              <w:spacing w:after="0" w:line="240" w:lineRule="auto"/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</w:pPr>
          </w:p>
          <w:p w14:paraId="09E99238" w14:textId="5B3D8602" w:rsidR="004A7B59" w:rsidRPr="009402AC" w:rsidRDefault="00192FC5" w:rsidP="004A7B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2.0.</w:t>
            </w:r>
            <w:r w:rsidR="009025FD" w:rsidRPr="009402A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4</w:t>
            </w:r>
          </w:p>
          <w:p w14:paraId="609B2DBB" w14:textId="77777777" w:rsidR="004A7B59" w:rsidRPr="009402AC" w:rsidRDefault="004A7B59" w:rsidP="004A7B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</w:p>
        </w:tc>
      </w:tr>
      <w:tr w:rsidR="004A7B59" w:rsidRPr="009402AC" w14:paraId="02714E51" w14:textId="77777777" w:rsidTr="007B5092">
        <w:tc>
          <w:tcPr>
            <w:tcW w:w="2844" w:type="dxa"/>
          </w:tcPr>
          <w:p w14:paraId="0B03E960" w14:textId="77777777" w:rsidR="004A7B59" w:rsidRPr="009402AC" w:rsidRDefault="004A7B59" w:rsidP="004A7B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>12. Sample size</w:t>
            </w:r>
          </w:p>
        </w:tc>
        <w:tc>
          <w:tcPr>
            <w:tcW w:w="4356" w:type="dxa"/>
          </w:tcPr>
          <w:p w14:paraId="301CC4F1" w14:textId="77777777" w:rsidR="004A7B59" w:rsidRPr="009402AC" w:rsidRDefault="004A7B59" w:rsidP="004A7B5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 xml:space="preserve">How many participants were in the study? </w:t>
            </w:r>
          </w:p>
        </w:tc>
        <w:tc>
          <w:tcPr>
            <w:tcW w:w="2340" w:type="dxa"/>
          </w:tcPr>
          <w:p w14:paraId="5ABC2CD0" w14:textId="6C1FCC77" w:rsidR="004A7B59" w:rsidRPr="009402AC" w:rsidRDefault="00192FC5" w:rsidP="004A7B59">
            <w:pPr>
              <w:spacing w:after="0" w:line="240" w:lineRule="auto"/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14:ligatures w14:val="none"/>
              </w:rPr>
              <w:t>2.0.</w:t>
            </w:r>
            <w:r w:rsidR="009025FD" w:rsidRPr="009402AC">
              <w:rPr>
                <w:rFonts w:ascii="Times New Roman" w:eastAsia="Cambria" w:hAnsi="Times New Roman" w:cs="Times New Roman"/>
                <w:kern w:val="0"/>
                <w14:ligatures w14:val="none"/>
              </w:rPr>
              <w:t>4</w:t>
            </w:r>
          </w:p>
          <w:p w14:paraId="00100A8C" w14:textId="77777777" w:rsidR="004A7B59" w:rsidRPr="009402AC" w:rsidRDefault="004A7B59" w:rsidP="004A7B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</w:p>
        </w:tc>
      </w:tr>
      <w:tr w:rsidR="004A7B59" w:rsidRPr="009402AC" w14:paraId="1AD5BB6D" w14:textId="77777777" w:rsidTr="007B5092">
        <w:tc>
          <w:tcPr>
            <w:tcW w:w="2844" w:type="dxa"/>
          </w:tcPr>
          <w:p w14:paraId="4FD62868" w14:textId="77777777" w:rsidR="004A7B59" w:rsidRPr="009402AC" w:rsidRDefault="004A7B59" w:rsidP="004A7B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>13. Non-participation</w:t>
            </w:r>
          </w:p>
        </w:tc>
        <w:tc>
          <w:tcPr>
            <w:tcW w:w="4356" w:type="dxa"/>
          </w:tcPr>
          <w:p w14:paraId="65D90101" w14:textId="77777777" w:rsidR="004A7B59" w:rsidRPr="009402AC" w:rsidRDefault="004A7B59" w:rsidP="004A7B5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 xml:space="preserve">How many people refused to participate or dropped out? Reasons? </w:t>
            </w:r>
          </w:p>
        </w:tc>
        <w:tc>
          <w:tcPr>
            <w:tcW w:w="2340" w:type="dxa"/>
          </w:tcPr>
          <w:p w14:paraId="51086837" w14:textId="187E8C6F" w:rsidR="004A7B59" w:rsidRPr="009402AC" w:rsidRDefault="004A7B59" w:rsidP="004A7B59">
            <w:pPr>
              <w:spacing w:after="0" w:line="240" w:lineRule="auto"/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</w:pPr>
          </w:p>
          <w:p w14:paraId="4A92F28D" w14:textId="1A291098" w:rsidR="004A7B59" w:rsidRPr="009402AC" w:rsidRDefault="003E64E2" w:rsidP="004A7B59">
            <w:pPr>
              <w:spacing w:after="0" w:line="240" w:lineRule="auto"/>
              <w:rPr>
                <w:rFonts w:ascii="Times New Roman" w:eastAsia="Cambria" w:hAnsi="Times New Roman" w:cs="Times New Roman"/>
                <w:color w:val="222222"/>
                <w:kern w:val="0"/>
                <w:highlight w:val="yellow"/>
                <w:lang w:val="en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14:ligatures w14:val="none"/>
              </w:rPr>
              <w:t>2.0.</w:t>
            </w:r>
            <w:r w:rsidR="009025FD" w:rsidRPr="009402AC">
              <w:rPr>
                <w:rFonts w:ascii="Times New Roman" w:eastAsia="Cambria" w:hAnsi="Times New Roman" w:cs="Times New Roman"/>
                <w:kern w:val="0"/>
                <w14:ligatures w14:val="none"/>
              </w:rPr>
              <w:t>4</w:t>
            </w:r>
          </w:p>
          <w:p w14:paraId="026FECA2" w14:textId="77777777" w:rsidR="004A7B59" w:rsidRPr="009402AC" w:rsidRDefault="004A7B59" w:rsidP="004A7B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pt-BR"/>
                <w14:ligatures w14:val="none"/>
              </w:rPr>
            </w:pPr>
          </w:p>
        </w:tc>
      </w:tr>
      <w:tr w:rsidR="004A7B59" w:rsidRPr="009402AC" w14:paraId="17E164CF" w14:textId="77777777" w:rsidTr="007B5092">
        <w:tc>
          <w:tcPr>
            <w:tcW w:w="2844" w:type="dxa"/>
          </w:tcPr>
          <w:p w14:paraId="1483FD66" w14:textId="77777777" w:rsidR="004A7B59" w:rsidRPr="009402AC" w:rsidRDefault="004A7B59" w:rsidP="004A7B59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i/>
                <w:kern w:val="0"/>
                <w:lang w:val="en-US"/>
                <w14:ligatures w14:val="none"/>
              </w:rPr>
              <w:t>Setting</w:t>
            </w:r>
          </w:p>
        </w:tc>
        <w:tc>
          <w:tcPr>
            <w:tcW w:w="4356" w:type="dxa"/>
          </w:tcPr>
          <w:p w14:paraId="269CF066" w14:textId="77777777" w:rsidR="004A7B59" w:rsidRPr="009402AC" w:rsidRDefault="004A7B59" w:rsidP="004A7B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</w:p>
        </w:tc>
        <w:tc>
          <w:tcPr>
            <w:tcW w:w="2340" w:type="dxa"/>
          </w:tcPr>
          <w:p w14:paraId="6DBF3153" w14:textId="77777777" w:rsidR="004A7B59" w:rsidRPr="009402AC" w:rsidRDefault="004A7B59" w:rsidP="004A7B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</w:p>
          <w:p w14:paraId="5AD426CD" w14:textId="77777777" w:rsidR="004A7B59" w:rsidRPr="009402AC" w:rsidRDefault="004A7B59" w:rsidP="004A7B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</w:p>
        </w:tc>
      </w:tr>
      <w:tr w:rsidR="00B94E66" w:rsidRPr="009402AC" w14:paraId="3A148D74" w14:textId="77777777" w:rsidTr="007B5092">
        <w:tc>
          <w:tcPr>
            <w:tcW w:w="2844" w:type="dxa"/>
          </w:tcPr>
          <w:p w14:paraId="3CE526FA" w14:textId="77777777" w:rsidR="00B94E66" w:rsidRPr="009402AC" w:rsidRDefault="00B94E66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>14. Setting of data collection</w:t>
            </w:r>
          </w:p>
        </w:tc>
        <w:tc>
          <w:tcPr>
            <w:tcW w:w="4356" w:type="dxa"/>
          </w:tcPr>
          <w:p w14:paraId="3E150D20" w14:textId="77777777" w:rsidR="00B94E66" w:rsidRPr="009402AC" w:rsidRDefault="00B94E66" w:rsidP="00B94E66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 xml:space="preserve">Where was the data collected? e.g. home, clinic, workplace </w:t>
            </w:r>
          </w:p>
        </w:tc>
        <w:tc>
          <w:tcPr>
            <w:tcW w:w="2340" w:type="dxa"/>
          </w:tcPr>
          <w:p w14:paraId="7B45025E" w14:textId="77777777" w:rsidR="00B94E66" w:rsidRPr="009402AC" w:rsidRDefault="00B94E66" w:rsidP="00B94E66">
            <w:pPr>
              <w:spacing w:after="0" w:line="240" w:lineRule="auto"/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</w:pPr>
          </w:p>
          <w:p w14:paraId="2178B96D" w14:textId="23A9A735" w:rsidR="00B94E66" w:rsidRPr="009402AC" w:rsidRDefault="00B94E66" w:rsidP="00B94E66">
            <w:pPr>
              <w:spacing w:after="0" w:line="240" w:lineRule="auto"/>
              <w:rPr>
                <w:rFonts w:ascii="Times New Roman" w:eastAsia="Cambria" w:hAnsi="Times New Roman" w:cs="Times New Roman"/>
                <w:color w:val="222222"/>
                <w:kern w:val="0"/>
                <w:highlight w:val="yellow"/>
                <w:lang w:val="en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14:ligatures w14:val="none"/>
              </w:rPr>
              <w:t>2.0.</w:t>
            </w:r>
            <w:r w:rsidR="00E26F9B" w:rsidRPr="009402AC">
              <w:rPr>
                <w:rFonts w:ascii="Times New Roman" w:eastAsia="Cambria" w:hAnsi="Times New Roman" w:cs="Times New Roman"/>
                <w:kern w:val="0"/>
                <w14:ligatures w14:val="none"/>
              </w:rPr>
              <w:t>5</w:t>
            </w:r>
          </w:p>
          <w:p w14:paraId="0CC69A27" w14:textId="20F8D02F" w:rsidR="00B94E66" w:rsidRPr="009402AC" w:rsidRDefault="00B94E66" w:rsidP="00B94E66">
            <w:pPr>
              <w:spacing w:after="0" w:line="240" w:lineRule="auto"/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</w:pPr>
          </w:p>
        </w:tc>
      </w:tr>
      <w:tr w:rsidR="00B94E66" w:rsidRPr="009402AC" w14:paraId="260B77F7" w14:textId="77777777" w:rsidTr="007B5092">
        <w:tc>
          <w:tcPr>
            <w:tcW w:w="2844" w:type="dxa"/>
          </w:tcPr>
          <w:p w14:paraId="41837953" w14:textId="77777777" w:rsidR="00B94E66" w:rsidRPr="009402AC" w:rsidRDefault="00B94E66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>15. Presence of non-participants</w:t>
            </w:r>
          </w:p>
        </w:tc>
        <w:tc>
          <w:tcPr>
            <w:tcW w:w="4356" w:type="dxa"/>
          </w:tcPr>
          <w:p w14:paraId="6BD24B5A" w14:textId="77777777" w:rsidR="00B94E66" w:rsidRPr="009402AC" w:rsidRDefault="00B94E66" w:rsidP="00B94E66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 xml:space="preserve">Was anyone else present besides the participants and researchers? </w:t>
            </w:r>
          </w:p>
        </w:tc>
        <w:tc>
          <w:tcPr>
            <w:tcW w:w="2340" w:type="dxa"/>
          </w:tcPr>
          <w:p w14:paraId="7DA1B29A" w14:textId="6BC88DFB" w:rsidR="00B94E66" w:rsidRPr="009402AC" w:rsidRDefault="00B94E66" w:rsidP="00B94E66">
            <w:pPr>
              <w:spacing w:after="0" w:line="240" w:lineRule="auto"/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</w:pPr>
          </w:p>
          <w:p w14:paraId="3F4DC857" w14:textId="4A1F5773" w:rsidR="00B94E66" w:rsidRPr="009402AC" w:rsidRDefault="002F357F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  <w:t>2.0.3</w:t>
            </w:r>
          </w:p>
        </w:tc>
      </w:tr>
      <w:tr w:rsidR="00B94E66" w:rsidRPr="009402AC" w14:paraId="4213D1DF" w14:textId="77777777" w:rsidTr="007B5092">
        <w:tc>
          <w:tcPr>
            <w:tcW w:w="2844" w:type="dxa"/>
          </w:tcPr>
          <w:p w14:paraId="210607B6" w14:textId="77777777" w:rsidR="00B94E66" w:rsidRPr="009402AC" w:rsidRDefault="00B94E66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>16. Description of sample</w:t>
            </w:r>
          </w:p>
        </w:tc>
        <w:tc>
          <w:tcPr>
            <w:tcW w:w="4356" w:type="dxa"/>
          </w:tcPr>
          <w:p w14:paraId="7F62A7CE" w14:textId="77777777" w:rsidR="00B94E66" w:rsidRPr="009402AC" w:rsidRDefault="00B94E66" w:rsidP="00B94E66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 xml:space="preserve">What are the important characteristics of the sample? e.g. demographic data, date </w:t>
            </w:r>
          </w:p>
        </w:tc>
        <w:tc>
          <w:tcPr>
            <w:tcW w:w="2340" w:type="dxa"/>
          </w:tcPr>
          <w:p w14:paraId="06CC901C" w14:textId="006F2CF5" w:rsidR="00B94E66" w:rsidRPr="009402AC" w:rsidRDefault="00B94E66" w:rsidP="00B94E66">
            <w:pPr>
              <w:spacing w:after="0" w:line="240" w:lineRule="auto"/>
              <w:rPr>
                <w:rFonts w:ascii="Times New Roman" w:eastAsia="Cambria" w:hAnsi="Times New Roman" w:cs="Times New Roman"/>
                <w:kern w:val="0"/>
                <w:lang w:val="en"/>
                <w14:ligatures w14:val="none"/>
              </w:rPr>
            </w:pPr>
          </w:p>
          <w:p w14:paraId="4D9D2FE1" w14:textId="77777777" w:rsidR="00A10D45" w:rsidRPr="009402AC" w:rsidRDefault="00A10D45" w:rsidP="00A10D45">
            <w:pPr>
              <w:spacing w:after="0" w:line="240" w:lineRule="auto"/>
              <w:rPr>
                <w:rFonts w:ascii="Times New Roman" w:eastAsia="Cambria" w:hAnsi="Times New Roman" w:cs="Times New Roman"/>
                <w:color w:val="222222"/>
                <w:kern w:val="0"/>
                <w:highlight w:val="yellow"/>
                <w:lang w:val="en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14:ligatures w14:val="none"/>
              </w:rPr>
              <w:t>2.0.5</w:t>
            </w:r>
          </w:p>
          <w:p w14:paraId="70C148D4" w14:textId="77777777" w:rsidR="00B94E66" w:rsidRPr="009402AC" w:rsidRDefault="00B94E66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8000"/>
                <w:kern w:val="0"/>
                <w:lang w:val="en-US"/>
                <w14:ligatures w14:val="none"/>
              </w:rPr>
            </w:pPr>
          </w:p>
        </w:tc>
      </w:tr>
      <w:tr w:rsidR="00B94E66" w:rsidRPr="009402AC" w14:paraId="7387FBBC" w14:textId="77777777" w:rsidTr="007B5092">
        <w:tc>
          <w:tcPr>
            <w:tcW w:w="2844" w:type="dxa"/>
          </w:tcPr>
          <w:p w14:paraId="0D671E5F" w14:textId="77777777" w:rsidR="00B94E66" w:rsidRPr="009402AC" w:rsidRDefault="00B94E66" w:rsidP="00B94E66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mbria" w:hAnsi="Times New Roman" w:cs="Times New Roman"/>
                <w:i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i/>
                <w:kern w:val="0"/>
                <w:lang w:val="en-US"/>
                <w14:ligatures w14:val="none"/>
              </w:rPr>
              <w:t xml:space="preserve">Data collection </w:t>
            </w:r>
          </w:p>
        </w:tc>
        <w:tc>
          <w:tcPr>
            <w:tcW w:w="4356" w:type="dxa"/>
          </w:tcPr>
          <w:p w14:paraId="4804EB7E" w14:textId="77777777" w:rsidR="00B94E66" w:rsidRPr="009402AC" w:rsidRDefault="00B94E66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</w:p>
        </w:tc>
        <w:tc>
          <w:tcPr>
            <w:tcW w:w="2340" w:type="dxa"/>
          </w:tcPr>
          <w:p w14:paraId="7FCB1776" w14:textId="77777777" w:rsidR="00B94E66" w:rsidRPr="009402AC" w:rsidRDefault="00B94E66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</w:p>
          <w:p w14:paraId="2D501024" w14:textId="77777777" w:rsidR="00B94E66" w:rsidRPr="009402AC" w:rsidRDefault="00B94E66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</w:p>
        </w:tc>
      </w:tr>
      <w:tr w:rsidR="00B94E66" w:rsidRPr="009402AC" w14:paraId="5960C82C" w14:textId="77777777" w:rsidTr="007B5092">
        <w:trPr>
          <w:trHeight w:val="825"/>
        </w:trPr>
        <w:tc>
          <w:tcPr>
            <w:tcW w:w="2844" w:type="dxa"/>
          </w:tcPr>
          <w:p w14:paraId="42D14027" w14:textId="77777777" w:rsidR="00B94E66" w:rsidRPr="009402AC" w:rsidRDefault="00B94E66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>17. Interview guide</w:t>
            </w:r>
          </w:p>
        </w:tc>
        <w:tc>
          <w:tcPr>
            <w:tcW w:w="4356" w:type="dxa"/>
          </w:tcPr>
          <w:p w14:paraId="7096DE86" w14:textId="77777777" w:rsidR="00B94E66" w:rsidRPr="009402AC" w:rsidRDefault="00B94E66" w:rsidP="00B94E66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 xml:space="preserve">Were questions, prompts, guides provided by the authors? Was it pilot tested? </w:t>
            </w:r>
          </w:p>
        </w:tc>
        <w:tc>
          <w:tcPr>
            <w:tcW w:w="2340" w:type="dxa"/>
          </w:tcPr>
          <w:p w14:paraId="6E36E4E7" w14:textId="77777777" w:rsidR="00D14CCF" w:rsidRPr="009402AC" w:rsidRDefault="00D14CCF" w:rsidP="00D14CCF">
            <w:pPr>
              <w:spacing w:after="0" w:line="240" w:lineRule="auto"/>
              <w:rPr>
                <w:rFonts w:ascii="Times New Roman" w:eastAsia="Cambria" w:hAnsi="Times New Roman" w:cs="Times New Roman"/>
                <w:color w:val="222222"/>
                <w:kern w:val="0"/>
                <w:highlight w:val="yellow"/>
                <w:lang w:val="en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14:ligatures w14:val="none"/>
              </w:rPr>
              <w:t>2.0.5</w:t>
            </w:r>
          </w:p>
          <w:p w14:paraId="2C5BD0AA" w14:textId="77777777" w:rsidR="00B94E66" w:rsidRPr="009402AC" w:rsidRDefault="00B94E66" w:rsidP="00EE359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</w:p>
        </w:tc>
      </w:tr>
      <w:tr w:rsidR="00B94E66" w:rsidRPr="009402AC" w14:paraId="3A43C7C8" w14:textId="77777777" w:rsidTr="007B5092">
        <w:tc>
          <w:tcPr>
            <w:tcW w:w="2844" w:type="dxa"/>
          </w:tcPr>
          <w:p w14:paraId="70EC2596" w14:textId="77777777" w:rsidR="00B94E66" w:rsidRPr="009402AC" w:rsidRDefault="00B94E66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>18. Repeat interviews</w:t>
            </w:r>
          </w:p>
        </w:tc>
        <w:tc>
          <w:tcPr>
            <w:tcW w:w="4356" w:type="dxa"/>
          </w:tcPr>
          <w:p w14:paraId="2E6AD105" w14:textId="5EB90A10" w:rsidR="00B94E66" w:rsidRPr="009402AC" w:rsidRDefault="00B94E66" w:rsidP="00B94E66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 xml:space="preserve">Were repeat interviews carried out? If yes, how many? </w:t>
            </w:r>
          </w:p>
        </w:tc>
        <w:tc>
          <w:tcPr>
            <w:tcW w:w="2340" w:type="dxa"/>
          </w:tcPr>
          <w:p w14:paraId="31AFA46D" w14:textId="5273D3D5" w:rsidR="00B94E66" w:rsidRPr="009402AC" w:rsidRDefault="004C23F7" w:rsidP="00EE359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  <w:t>2.0.5</w:t>
            </w:r>
          </w:p>
        </w:tc>
      </w:tr>
      <w:tr w:rsidR="00B94E66" w:rsidRPr="009402AC" w14:paraId="1BB9B88A" w14:textId="77777777" w:rsidTr="007B5092">
        <w:tc>
          <w:tcPr>
            <w:tcW w:w="2844" w:type="dxa"/>
          </w:tcPr>
          <w:p w14:paraId="555429DC" w14:textId="77777777" w:rsidR="00B94E66" w:rsidRPr="009402AC" w:rsidRDefault="00B94E66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>19. Audio/visual recording</w:t>
            </w:r>
          </w:p>
        </w:tc>
        <w:tc>
          <w:tcPr>
            <w:tcW w:w="4356" w:type="dxa"/>
          </w:tcPr>
          <w:p w14:paraId="18D6AD79" w14:textId="77777777" w:rsidR="00B94E66" w:rsidRPr="009402AC" w:rsidRDefault="00B94E66" w:rsidP="00B94E66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 xml:space="preserve">Did the research use audio or visual recording to collect the data? </w:t>
            </w:r>
          </w:p>
        </w:tc>
        <w:tc>
          <w:tcPr>
            <w:tcW w:w="2340" w:type="dxa"/>
          </w:tcPr>
          <w:p w14:paraId="7EC9B88B" w14:textId="594540EC" w:rsidR="00B94E66" w:rsidRPr="009402AC" w:rsidRDefault="005C7977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  <w:t>2.0.5</w:t>
            </w:r>
          </w:p>
        </w:tc>
      </w:tr>
      <w:tr w:rsidR="00B94E66" w:rsidRPr="009402AC" w14:paraId="49D78E57" w14:textId="77777777" w:rsidTr="007B5092">
        <w:trPr>
          <w:trHeight w:val="1077"/>
        </w:trPr>
        <w:tc>
          <w:tcPr>
            <w:tcW w:w="2844" w:type="dxa"/>
          </w:tcPr>
          <w:p w14:paraId="3EE94C57" w14:textId="77777777" w:rsidR="00B94E66" w:rsidRPr="009402AC" w:rsidRDefault="00B94E66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>20. Field notes</w:t>
            </w:r>
          </w:p>
        </w:tc>
        <w:tc>
          <w:tcPr>
            <w:tcW w:w="4356" w:type="dxa"/>
          </w:tcPr>
          <w:p w14:paraId="17228704" w14:textId="46857A90" w:rsidR="00B94E66" w:rsidRPr="009402AC" w:rsidRDefault="00B94E66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>Were ﬁeld notes made during and/or after the interview or focus group?</w:t>
            </w:r>
          </w:p>
        </w:tc>
        <w:tc>
          <w:tcPr>
            <w:tcW w:w="2340" w:type="dxa"/>
          </w:tcPr>
          <w:p w14:paraId="22A25D07" w14:textId="1565F6DB" w:rsidR="00B94E66" w:rsidRPr="009402AC" w:rsidRDefault="00A56AF1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8000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  <w:t>2.0.5</w:t>
            </w:r>
          </w:p>
        </w:tc>
      </w:tr>
      <w:tr w:rsidR="00B94E66" w:rsidRPr="009402AC" w14:paraId="4F8DC4B3" w14:textId="77777777" w:rsidTr="007B5092">
        <w:tc>
          <w:tcPr>
            <w:tcW w:w="2844" w:type="dxa"/>
          </w:tcPr>
          <w:p w14:paraId="6D7C6D4E" w14:textId="77777777" w:rsidR="00B94E66" w:rsidRPr="009402AC" w:rsidRDefault="00B94E66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>21. Duration</w:t>
            </w:r>
          </w:p>
        </w:tc>
        <w:tc>
          <w:tcPr>
            <w:tcW w:w="4356" w:type="dxa"/>
          </w:tcPr>
          <w:p w14:paraId="597A3109" w14:textId="13920BD7" w:rsidR="00B94E66" w:rsidRPr="009402AC" w:rsidRDefault="00B94E66" w:rsidP="00B94E66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 xml:space="preserve">What was the duration of the interviews or focus group? </w:t>
            </w:r>
          </w:p>
        </w:tc>
        <w:tc>
          <w:tcPr>
            <w:tcW w:w="2340" w:type="dxa"/>
          </w:tcPr>
          <w:p w14:paraId="1327E9FB" w14:textId="73ABF281" w:rsidR="00B94E66" w:rsidRPr="009402AC" w:rsidRDefault="00602C63" w:rsidP="00B94E66">
            <w:pPr>
              <w:spacing w:after="0" w:line="240" w:lineRule="auto"/>
              <w:rPr>
                <w:rFonts w:ascii="Times New Roman" w:eastAsia="Cambria" w:hAnsi="Times New Roman" w:cs="Times New Roman"/>
                <w:color w:val="222222"/>
                <w:kern w:val="0"/>
                <w:lang w:val="en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color w:val="222222"/>
                <w:kern w:val="0"/>
                <w:lang w:val="en"/>
                <w14:ligatures w14:val="none"/>
              </w:rPr>
              <w:t>2.0.5</w:t>
            </w:r>
          </w:p>
          <w:p w14:paraId="7D4808FD" w14:textId="77777777" w:rsidR="00B94E66" w:rsidRPr="009402AC" w:rsidRDefault="00B94E66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</w:p>
        </w:tc>
      </w:tr>
      <w:tr w:rsidR="00B94E66" w:rsidRPr="009402AC" w14:paraId="3729FD9A" w14:textId="77777777" w:rsidTr="007B5092">
        <w:tc>
          <w:tcPr>
            <w:tcW w:w="2844" w:type="dxa"/>
          </w:tcPr>
          <w:p w14:paraId="0CBFEB5C" w14:textId="77777777" w:rsidR="00B94E66" w:rsidRPr="009402AC" w:rsidRDefault="00B94E66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>22. Data saturation</w:t>
            </w:r>
          </w:p>
        </w:tc>
        <w:tc>
          <w:tcPr>
            <w:tcW w:w="4356" w:type="dxa"/>
          </w:tcPr>
          <w:p w14:paraId="39B4E437" w14:textId="77777777" w:rsidR="00B94E66" w:rsidRPr="009402AC" w:rsidRDefault="00B94E66" w:rsidP="00B94E66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 xml:space="preserve">Was data saturation discussed? </w:t>
            </w:r>
          </w:p>
        </w:tc>
        <w:tc>
          <w:tcPr>
            <w:tcW w:w="2340" w:type="dxa"/>
          </w:tcPr>
          <w:p w14:paraId="0A4FEC54" w14:textId="4927D410" w:rsidR="00B94E66" w:rsidRPr="009402AC" w:rsidRDefault="00CF7C97" w:rsidP="00EE359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  <w:t>2.0.5</w:t>
            </w:r>
          </w:p>
        </w:tc>
      </w:tr>
      <w:tr w:rsidR="00B94E66" w:rsidRPr="009402AC" w14:paraId="2F90C3A2" w14:textId="77777777" w:rsidTr="007B5092">
        <w:tc>
          <w:tcPr>
            <w:tcW w:w="2844" w:type="dxa"/>
          </w:tcPr>
          <w:p w14:paraId="60F2C16E" w14:textId="77777777" w:rsidR="00B94E66" w:rsidRPr="009402AC" w:rsidRDefault="00B94E66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>23. Transcripts returned</w:t>
            </w:r>
          </w:p>
        </w:tc>
        <w:tc>
          <w:tcPr>
            <w:tcW w:w="4356" w:type="dxa"/>
          </w:tcPr>
          <w:p w14:paraId="5BF3738C" w14:textId="77777777" w:rsidR="00B94E66" w:rsidRPr="009402AC" w:rsidRDefault="00B94E66" w:rsidP="00B94E66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 xml:space="preserve">Were transcripts returned to participants for comment and/or correction? </w:t>
            </w:r>
          </w:p>
        </w:tc>
        <w:tc>
          <w:tcPr>
            <w:tcW w:w="2340" w:type="dxa"/>
          </w:tcPr>
          <w:p w14:paraId="3A6E2BBD" w14:textId="53BCDB68" w:rsidR="00B94E66" w:rsidRPr="009402AC" w:rsidRDefault="009A45C6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Montserrat-Light" w:hAnsi="Times New Roman" w:cs="Times New Roman"/>
                <w:kern w:val="0"/>
              </w:rPr>
              <w:t>2.0.6</w:t>
            </w:r>
          </w:p>
        </w:tc>
      </w:tr>
      <w:tr w:rsidR="00B94E66" w:rsidRPr="009402AC" w14:paraId="2F729C74" w14:textId="77777777" w:rsidTr="007B5092">
        <w:tc>
          <w:tcPr>
            <w:tcW w:w="2844" w:type="dxa"/>
          </w:tcPr>
          <w:p w14:paraId="5FADECC0" w14:textId="77777777" w:rsidR="00B94E66" w:rsidRPr="009402AC" w:rsidRDefault="00B94E66" w:rsidP="00B94E66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mbria" w:hAnsi="Times New Roman" w:cs="Times New Roman"/>
                <w:b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b/>
                <w:kern w:val="0"/>
                <w:lang w:val="en-US"/>
                <w14:ligatures w14:val="none"/>
              </w:rPr>
              <w:t xml:space="preserve">Domain 3: analysis and ﬁndings </w:t>
            </w:r>
          </w:p>
        </w:tc>
        <w:tc>
          <w:tcPr>
            <w:tcW w:w="4356" w:type="dxa"/>
          </w:tcPr>
          <w:p w14:paraId="2E6065DB" w14:textId="77777777" w:rsidR="00B94E66" w:rsidRPr="009402AC" w:rsidRDefault="00B94E66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</w:p>
        </w:tc>
        <w:tc>
          <w:tcPr>
            <w:tcW w:w="2340" w:type="dxa"/>
          </w:tcPr>
          <w:p w14:paraId="43304FCF" w14:textId="77777777" w:rsidR="00B94E66" w:rsidRPr="009402AC" w:rsidRDefault="00B94E66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</w:p>
        </w:tc>
      </w:tr>
      <w:tr w:rsidR="00B94E66" w:rsidRPr="009402AC" w14:paraId="09FED443" w14:textId="77777777" w:rsidTr="007B5092">
        <w:tc>
          <w:tcPr>
            <w:tcW w:w="2844" w:type="dxa"/>
          </w:tcPr>
          <w:p w14:paraId="5AE8E954" w14:textId="77777777" w:rsidR="00B94E66" w:rsidRPr="009402AC" w:rsidRDefault="00B94E66" w:rsidP="00B94E66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mbria" w:hAnsi="Times New Roman" w:cs="Times New Roman"/>
                <w:i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i/>
                <w:kern w:val="0"/>
                <w:lang w:val="en-US"/>
                <w14:ligatures w14:val="none"/>
              </w:rPr>
              <w:lastRenderedPageBreak/>
              <w:t xml:space="preserve">Data analysis </w:t>
            </w:r>
          </w:p>
        </w:tc>
        <w:tc>
          <w:tcPr>
            <w:tcW w:w="4356" w:type="dxa"/>
          </w:tcPr>
          <w:p w14:paraId="344C1787" w14:textId="77777777" w:rsidR="00B94E66" w:rsidRPr="009402AC" w:rsidRDefault="00B94E66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</w:p>
          <w:p w14:paraId="662F71FA" w14:textId="77777777" w:rsidR="00B94E66" w:rsidRPr="009402AC" w:rsidRDefault="00B94E66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</w:p>
        </w:tc>
        <w:tc>
          <w:tcPr>
            <w:tcW w:w="2340" w:type="dxa"/>
          </w:tcPr>
          <w:p w14:paraId="45347F27" w14:textId="77777777" w:rsidR="00B94E66" w:rsidRPr="009402AC" w:rsidRDefault="00B94E66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</w:p>
        </w:tc>
      </w:tr>
      <w:tr w:rsidR="00B94E66" w:rsidRPr="009402AC" w14:paraId="3817C289" w14:textId="77777777" w:rsidTr="007B5092">
        <w:tc>
          <w:tcPr>
            <w:tcW w:w="2844" w:type="dxa"/>
          </w:tcPr>
          <w:p w14:paraId="1021C0B2" w14:textId="77777777" w:rsidR="00B94E66" w:rsidRPr="009402AC" w:rsidRDefault="00B94E66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>24. Number of data coders</w:t>
            </w:r>
          </w:p>
        </w:tc>
        <w:tc>
          <w:tcPr>
            <w:tcW w:w="4356" w:type="dxa"/>
          </w:tcPr>
          <w:p w14:paraId="594359D6" w14:textId="77777777" w:rsidR="00826B73" w:rsidRPr="009402AC" w:rsidRDefault="00B94E66" w:rsidP="00B94E66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>How many data coders coded the data?</w:t>
            </w:r>
          </w:p>
          <w:p w14:paraId="79EA2289" w14:textId="6F84EB4A" w:rsidR="00B94E66" w:rsidRPr="009402AC" w:rsidRDefault="00B94E66" w:rsidP="00B94E66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 xml:space="preserve"> </w:t>
            </w:r>
          </w:p>
        </w:tc>
        <w:tc>
          <w:tcPr>
            <w:tcW w:w="2340" w:type="dxa"/>
          </w:tcPr>
          <w:p w14:paraId="600B99CA" w14:textId="7416E1B6" w:rsidR="00B94E66" w:rsidRPr="009402AC" w:rsidRDefault="000D3106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  <w:t>2.0.6</w:t>
            </w:r>
          </w:p>
        </w:tc>
      </w:tr>
      <w:tr w:rsidR="00B94E66" w:rsidRPr="009402AC" w14:paraId="33240D34" w14:textId="77777777" w:rsidTr="007B5092">
        <w:tc>
          <w:tcPr>
            <w:tcW w:w="2844" w:type="dxa"/>
          </w:tcPr>
          <w:p w14:paraId="028EC7AF" w14:textId="77777777" w:rsidR="00B94E66" w:rsidRPr="009402AC" w:rsidRDefault="00B94E66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>25. Description of the coding tree</w:t>
            </w:r>
          </w:p>
        </w:tc>
        <w:tc>
          <w:tcPr>
            <w:tcW w:w="4356" w:type="dxa"/>
          </w:tcPr>
          <w:p w14:paraId="3A8F23BF" w14:textId="77777777" w:rsidR="00B94E66" w:rsidRPr="009402AC" w:rsidRDefault="00B94E66" w:rsidP="00B94E66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 xml:space="preserve">Did authors provide a description of the coding tree? </w:t>
            </w:r>
          </w:p>
        </w:tc>
        <w:tc>
          <w:tcPr>
            <w:tcW w:w="2340" w:type="dxa"/>
          </w:tcPr>
          <w:p w14:paraId="205B1F72" w14:textId="3B1BCD51" w:rsidR="00B94E66" w:rsidRPr="009402AC" w:rsidRDefault="00B94E66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</w:p>
          <w:p w14:paraId="62D226B6" w14:textId="320A171A" w:rsidR="00B94E66" w:rsidRPr="009402AC" w:rsidRDefault="00F20BF8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  <w:t>2.0.6</w:t>
            </w:r>
          </w:p>
        </w:tc>
      </w:tr>
      <w:tr w:rsidR="00B94E66" w:rsidRPr="009402AC" w14:paraId="2308BF79" w14:textId="77777777" w:rsidTr="007B5092">
        <w:tc>
          <w:tcPr>
            <w:tcW w:w="2844" w:type="dxa"/>
          </w:tcPr>
          <w:p w14:paraId="091B4BC0" w14:textId="77777777" w:rsidR="00B94E66" w:rsidRPr="009402AC" w:rsidRDefault="00B94E66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>26. Derivation of themes</w:t>
            </w:r>
          </w:p>
        </w:tc>
        <w:tc>
          <w:tcPr>
            <w:tcW w:w="4356" w:type="dxa"/>
          </w:tcPr>
          <w:p w14:paraId="7735BFA4" w14:textId="77777777" w:rsidR="00B94E66" w:rsidRPr="009402AC" w:rsidRDefault="00B94E66" w:rsidP="00B94E66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 xml:space="preserve">Were themes identiﬁed in advance or derived from the data? </w:t>
            </w:r>
          </w:p>
          <w:p w14:paraId="6405EDF0" w14:textId="77777777" w:rsidR="00B94E66" w:rsidRPr="009402AC" w:rsidRDefault="00B94E66" w:rsidP="00B94E66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</w:pPr>
          </w:p>
        </w:tc>
        <w:tc>
          <w:tcPr>
            <w:tcW w:w="2340" w:type="dxa"/>
          </w:tcPr>
          <w:p w14:paraId="5285F7AA" w14:textId="4BF17FD7" w:rsidR="00B94E66" w:rsidRPr="009402AC" w:rsidRDefault="00B94E66" w:rsidP="00B94E66">
            <w:pPr>
              <w:spacing w:after="0" w:line="240" w:lineRule="auto"/>
              <w:rPr>
                <w:rFonts w:ascii="Times New Roman" w:eastAsia="Cambria" w:hAnsi="Times New Roman" w:cs="Times New Roman"/>
                <w:kern w:val="0"/>
                <w:lang w:val="en"/>
                <w14:ligatures w14:val="none"/>
              </w:rPr>
            </w:pPr>
          </w:p>
          <w:p w14:paraId="787B08AD" w14:textId="6A38B894" w:rsidR="00B94E66" w:rsidRPr="009402AC" w:rsidRDefault="00CF489D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8000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  <w:t>2.0.6</w:t>
            </w:r>
          </w:p>
        </w:tc>
      </w:tr>
      <w:tr w:rsidR="00B94E66" w:rsidRPr="009402AC" w14:paraId="786A505A" w14:textId="77777777" w:rsidTr="007B5092">
        <w:tc>
          <w:tcPr>
            <w:tcW w:w="2844" w:type="dxa"/>
          </w:tcPr>
          <w:p w14:paraId="21A64AB8" w14:textId="77777777" w:rsidR="00B94E66" w:rsidRPr="009402AC" w:rsidRDefault="00B94E66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>27. Software</w:t>
            </w:r>
          </w:p>
        </w:tc>
        <w:tc>
          <w:tcPr>
            <w:tcW w:w="4356" w:type="dxa"/>
          </w:tcPr>
          <w:p w14:paraId="038D2C72" w14:textId="77777777" w:rsidR="00B94E66" w:rsidRPr="009402AC" w:rsidRDefault="00B94E66" w:rsidP="00B94E66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 xml:space="preserve">What software, if applicable, was used to manage the data? </w:t>
            </w:r>
          </w:p>
        </w:tc>
        <w:tc>
          <w:tcPr>
            <w:tcW w:w="2340" w:type="dxa"/>
          </w:tcPr>
          <w:p w14:paraId="59EEBC59" w14:textId="289A239A" w:rsidR="00B94E66" w:rsidRPr="009402AC" w:rsidRDefault="00017971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  <w:t>2.0.6</w:t>
            </w:r>
          </w:p>
          <w:p w14:paraId="36BC7F3E" w14:textId="77777777" w:rsidR="00B94E66" w:rsidRPr="009402AC" w:rsidRDefault="00B94E66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</w:p>
        </w:tc>
      </w:tr>
      <w:tr w:rsidR="00B94E66" w:rsidRPr="009402AC" w14:paraId="78E64F5A" w14:textId="77777777" w:rsidTr="007B5092">
        <w:tc>
          <w:tcPr>
            <w:tcW w:w="2844" w:type="dxa"/>
          </w:tcPr>
          <w:p w14:paraId="21997CF1" w14:textId="77777777" w:rsidR="00B94E66" w:rsidRPr="009402AC" w:rsidRDefault="00B94E66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>28. Participant checking</w:t>
            </w:r>
          </w:p>
        </w:tc>
        <w:tc>
          <w:tcPr>
            <w:tcW w:w="4356" w:type="dxa"/>
          </w:tcPr>
          <w:p w14:paraId="185AE0ED" w14:textId="77777777" w:rsidR="00B94E66" w:rsidRPr="009402AC" w:rsidRDefault="00B94E66" w:rsidP="00B94E66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 xml:space="preserve">Did participants provide feedback on the ﬁndings? </w:t>
            </w:r>
          </w:p>
        </w:tc>
        <w:tc>
          <w:tcPr>
            <w:tcW w:w="2340" w:type="dxa"/>
          </w:tcPr>
          <w:p w14:paraId="7BE0C4AE" w14:textId="3C9E0A98" w:rsidR="00B94E66" w:rsidRPr="009402AC" w:rsidRDefault="001527C7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  <w:t>2.0.6</w:t>
            </w:r>
          </w:p>
        </w:tc>
      </w:tr>
      <w:tr w:rsidR="00B94E66" w:rsidRPr="009402AC" w14:paraId="5F4EC5CA" w14:textId="77777777" w:rsidTr="007B5092">
        <w:tc>
          <w:tcPr>
            <w:tcW w:w="2844" w:type="dxa"/>
          </w:tcPr>
          <w:p w14:paraId="367F318C" w14:textId="77777777" w:rsidR="00B94E66" w:rsidRPr="009402AC" w:rsidRDefault="00B94E66" w:rsidP="00B94E66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mbria" w:hAnsi="Times New Roman" w:cs="Times New Roman"/>
                <w:i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i/>
                <w:kern w:val="0"/>
                <w:lang w:val="en-US"/>
                <w14:ligatures w14:val="none"/>
              </w:rPr>
              <w:t xml:space="preserve">Reporting </w:t>
            </w:r>
          </w:p>
        </w:tc>
        <w:tc>
          <w:tcPr>
            <w:tcW w:w="4356" w:type="dxa"/>
          </w:tcPr>
          <w:p w14:paraId="489C9975" w14:textId="77777777" w:rsidR="00B94E66" w:rsidRPr="009402AC" w:rsidRDefault="00B94E66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</w:p>
          <w:p w14:paraId="3AB7EFED" w14:textId="77777777" w:rsidR="00B94E66" w:rsidRPr="009402AC" w:rsidRDefault="00B94E66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</w:p>
        </w:tc>
        <w:tc>
          <w:tcPr>
            <w:tcW w:w="2340" w:type="dxa"/>
          </w:tcPr>
          <w:p w14:paraId="3D7C2972" w14:textId="77777777" w:rsidR="00B94E66" w:rsidRPr="009402AC" w:rsidRDefault="00B94E66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</w:p>
        </w:tc>
      </w:tr>
      <w:tr w:rsidR="00B94E66" w:rsidRPr="009402AC" w14:paraId="71964794" w14:textId="77777777" w:rsidTr="007B5092">
        <w:tc>
          <w:tcPr>
            <w:tcW w:w="2844" w:type="dxa"/>
          </w:tcPr>
          <w:p w14:paraId="6C06CC3E" w14:textId="77777777" w:rsidR="00B94E66" w:rsidRPr="009402AC" w:rsidRDefault="00B94E66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>29. Quotations presented</w:t>
            </w:r>
          </w:p>
        </w:tc>
        <w:tc>
          <w:tcPr>
            <w:tcW w:w="4356" w:type="dxa"/>
          </w:tcPr>
          <w:p w14:paraId="5BD65C02" w14:textId="77777777" w:rsidR="00B94E66" w:rsidRPr="009402AC" w:rsidRDefault="00B94E66" w:rsidP="00B94E66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 xml:space="preserve">Were participant quotations presented to illustrate the themes/ﬁndings? Was each quotation identiﬁed? e.g. participant number </w:t>
            </w:r>
          </w:p>
          <w:p w14:paraId="4994B1BC" w14:textId="77777777" w:rsidR="00B94E66" w:rsidRPr="009402AC" w:rsidRDefault="00B94E66" w:rsidP="00B94E66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</w:pPr>
          </w:p>
        </w:tc>
        <w:tc>
          <w:tcPr>
            <w:tcW w:w="2340" w:type="dxa"/>
          </w:tcPr>
          <w:p w14:paraId="6873608C" w14:textId="7F9CC0AE" w:rsidR="00B94E66" w:rsidRPr="009402AC" w:rsidRDefault="00B94E66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</w:p>
          <w:p w14:paraId="2D4BC03D" w14:textId="22F6170F" w:rsidR="00B94E66" w:rsidRPr="009402AC" w:rsidRDefault="002B50CF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  <w:t>2.0.5</w:t>
            </w:r>
          </w:p>
          <w:p w14:paraId="67DE7937" w14:textId="2388A67B" w:rsidR="0019410F" w:rsidRPr="009402AC" w:rsidRDefault="0019410F" w:rsidP="00B94E66">
            <w:pPr>
              <w:spacing w:after="0" w:line="240" w:lineRule="auto"/>
              <w:rPr>
                <w:rFonts w:ascii="Times New Roman" w:eastAsia="Cambria" w:hAnsi="Times New Roman" w:cs="Times New Roman"/>
                <w:kern w:val="0"/>
                <w:lang w:val="en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"/>
                <w14:ligatures w14:val="none"/>
              </w:rPr>
              <w:t>3.0</w:t>
            </w:r>
          </w:p>
          <w:p w14:paraId="4E1AB4C8" w14:textId="77777777" w:rsidR="00B94E66" w:rsidRPr="009402AC" w:rsidRDefault="00B94E66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</w:p>
        </w:tc>
      </w:tr>
      <w:tr w:rsidR="00B94E66" w:rsidRPr="009402AC" w14:paraId="7F7D5C99" w14:textId="77777777" w:rsidTr="007B5092">
        <w:tc>
          <w:tcPr>
            <w:tcW w:w="2844" w:type="dxa"/>
          </w:tcPr>
          <w:p w14:paraId="2D44DA53" w14:textId="77777777" w:rsidR="00B94E66" w:rsidRPr="009402AC" w:rsidRDefault="00B94E66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>30. Data and ﬁndings consistent</w:t>
            </w:r>
          </w:p>
        </w:tc>
        <w:tc>
          <w:tcPr>
            <w:tcW w:w="4356" w:type="dxa"/>
          </w:tcPr>
          <w:p w14:paraId="457868CF" w14:textId="77777777" w:rsidR="00B94E66" w:rsidRPr="009402AC" w:rsidRDefault="00B94E66" w:rsidP="00B94E66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 xml:space="preserve">Was there consistency between the data presented and the ﬁndings? </w:t>
            </w:r>
          </w:p>
        </w:tc>
        <w:tc>
          <w:tcPr>
            <w:tcW w:w="2340" w:type="dxa"/>
          </w:tcPr>
          <w:p w14:paraId="0710894C" w14:textId="112DF693" w:rsidR="00B94E66" w:rsidRPr="009402AC" w:rsidRDefault="00B94E66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</w:p>
          <w:p w14:paraId="206FE3A8" w14:textId="2DF4C578" w:rsidR="00B94E66" w:rsidRPr="009402AC" w:rsidRDefault="006F12E7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  <w:t>3.0</w:t>
            </w:r>
          </w:p>
        </w:tc>
      </w:tr>
      <w:tr w:rsidR="00B94E66" w:rsidRPr="009402AC" w14:paraId="4378ED2F" w14:textId="77777777" w:rsidTr="007B5092">
        <w:tc>
          <w:tcPr>
            <w:tcW w:w="2844" w:type="dxa"/>
          </w:tcPr>
          <w:p w14:paraId="07565F1C" w14:textId="77777777" w:rsidR="00B94E66" w:rsidRPr="009402AC" w:rsidRDefault="00B94E66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>31. Clarity of major themes</w:t>
            </w:r>
          </w:p>
        </w:tc>
        <w:tc>
          <w:tcPr>
            <w:tcW w:w="4356" w:type="dxa"/>
          </w:tcPr>
          <w:p w14:paraId="178B5CA9" w14:textId="77777777" w:rsidR="00B94E66" w:rsidRPr="009402AC" w:rsidRDefault="00B94E66" w:rsidP="00B94E66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 xml:space="preserve">Were major themes clearly presented in the ﬁndings? </w:t>
            </w:r>
          </w:p>
        </w:tc>
        <w:tc>
          <w:tcPr>
            <w:tcW w:w="2340" w:type="dxa"/>
          </w:tcPr>
          <w:p w14:paraId="246416B5" w14:textId="6A1AA744" w:rsidR="00B94E66" w:rsidRPr="009402AC" w:rsidRDefault="006F12E7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  <w:t>3.0</w:t>
            </w:r>
          </w:p>
          <w:p w14:paraId="2EC7D667" w14:textId="77777777" w:rsidR="00B94E66" w:rsidRPr="009402AC" w:rsidRDefault="00B94E66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</w:p>
        </w:tc>
      </w:tr>
      <w:tr w:rsidR="00B94E66" w:rsidRPr="009402AC" w14:paraId="7B9531A9" w14:textId="77777777" w:rsidTr="007B5092">
        <w:tc>
          <w:tcPr>
            <w:tcW w:w="2844" w:type="dxa"/>
          </w:tcPr>
          <w:p w14:paraId="112FEDA8" w14:textId="77777777" w:rsidR="00B94E66" w:rsidRPr="009402AC" w:rsidRDefault="00B94E66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>32. Clarity of minor themes</w:t>
            </w:r>
          </w:p>
        </w:tc>
        <w:tc>
          <w:tcPr>
            <w:tcW w:w="4356" w:type="dxa"/>
          </w:tcPr>
          <w:p w14:paraId="76BD07BE" w14:textId="77777777" w:rsidR="00B94E66" w:rsidRPr="009402AC" w:rsidRDefault="00B94E66" w:rsidP="00B94E66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Cambria" w:hAnsi="Times New Roman" w:cs="Times New Roman"/>
                <w:kern w:val="0"/>
                <w:lang w:val="en-US"/>
                <w14:ligatures w14:val="none"/>
              </w:rPr>
              <w:t xml:space="preserve">Is there a description of diverse cases or discussion of minor themes?      </w:t>
            </w:r>
          </w:p>
        </w:tc>
        <w:tc>
          <w:tcPr>
            <w:tcW w:w="2340" w:type="dxa"/>
          </w:tcPr>
          <w:p w14:paraId="1EAA052C" w14:textId="068B1975" w:rsidR="00B94E66" w:rsidRPr="009402AC" w:rsidRDefault="005E3BC8" w:rsidP="00B9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</w:pPr>
            <w:r w:rsidRPr="009402AC"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  <w:t>4</w:t>
            </w:r>
            <w:r w:rsidR="005B15AC" w:rsidRPr="009402AC">
              <w:rPr>
                <w:rFonts w:ascii="Times New Roman" w:eastAsia="Times New Roman" w:hAnsi="Times New Roman" w:cs="Times New Roman"/>
                <w:kern w:val="0"/>
                <w:lang w:val="en-US"/>
                <w14:ligatures w14:val="none"/>
              </w:rPr>
              <w:t>.0</w:t>
            </w:r>
          </w:p>
        </w:tc>
      </w:tr>
    </w:tbl>
    <w:p w14:paraId="12FE07FF" w14:textId="77777777" w:rsidR="005D1F5F" w:rsidRPr="009402AC" w:rsidRDefault="005D1F5F" w:rsidP="00F51404">
      <w:pPr>
        <w:pStyle w:val="Default"/>
        <w:rPr>
          <w:rFonts w:ascii="Times New Roman" w:hAnsi="Times New Roman" w:cs="Times New Roman"/>
          <w:b/>
          <w:bCs/>
          <w:sz w:val="22"/>
          <w:szCs w:val="22"/>
        </w:rPr>
      </w:pPr>
    </w:p>
    <w:p w14:paraId="53C3E6DE" w14:textId="77777777" w:rsidR="004A7B59" w:rsidRPr="009402AC" w:rsidRDefault="004A7B59" w:rsidP="0099743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kern w:val="0"/>
        </w:rPr>
      </w:pPr>
    </w:p>
    <w:p w14:paraId="33201CEE" w14:textId="77777777" w:rsidR="004A7B59" w:rsidRPr="009402AC" w:rsidRDefault="004A7B59" w:rsidP="0099743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kern w:val="0"/>
        </w:rPr>
      </w:pPr>
    </w:p>
    <w:p w14:paraId="6CD34466" w14:textId="77777777" w:rsidR="004A7B59" w:rsidRPr="009402AC" w:rsidRDefault="004A7B59" w:rsidP="0099743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kern w:val="0"/>
        </w:rPr>
      </w:pPr>
    </w:p>
    <w:p w14:paraId="4E252046" w14:textId="77777777" w:rsidR="004A7B59" w:rsidRPr="009402AC" w:rsidRDefault="004A7B59" w:rsidP="0099743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kern w:val="0"/>
        </w:rPr>
      </w:pPr>
    </w:p>
    <w:p w14:paraId="0FE84538" w14:textId="77777777" w:rsidR="004A7B59" w:rsidRPr="009402AC" w:rsidRDefault="004A7B59" w:rsidP="0099743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kern w:val="0"/>
        </w:rPr>
      </w:pPr>
    </w:p>
    <w:p w14:paraId="508D4F9D" w14:textId="77777777" w:rsidR="004A7B59" w:rsidRPr="009402AC" w:rsidRDefault="004A7B59" w:rsidP="0099743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kern w:val="0"/>
        </w:rPr>
      </w:pPr>
    </w:p>
    <w:p w14:paraId="32518674" w14:textId="77777777" w:rsidR="004A7B59" w:rsidRPr="009402AC" w:rsidRDefault="004A7B59" w:rsidP="0099743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kern w:val="0"/>
        </w:rPr>
      </w:pPr>
    </w:p>
    <w:p w14:paraId="0EA98DB5" w14:textId="77777777" w:rsidR="006A7415" w:rsidRPr="009402AC" w:rsidRDefault="006A7415" w:rsidP="0099743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kern w:val="0"/>
        </w:rPr>
      </w:pPr>
    </w:p>
    <w:p w14:paraId="34B5C553" w14:textId="77777777" w:rsidR="00EE359D" w:rsidRPr="009402AC" w:rsidRDefault="00EE359D" w:rsidP="0099743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kern w:val="0"/>
        </w:rPr>
      </w:pPr>
    </w:p>
    <w:p w14:paraId="48D7F826" w14:textId="77777777" w:rsidR="00A16342" w:rsidRDefault="00A16342" w:rsidP="0099743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kern w:val="0"/>
        </w:rPr>
      </w:pPr>
    </w:p>
    <w:p w14:paraId="2F7E52EE" w14:textId="77777777" w:rsidR="009402AC" w:rsidRDefault="009402AC" w:rsidP="0099743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kern w:val="0"/>
        </w:rPr>
      </w:pPr>
    </w:p>
    <w:p w14:paraId="66A1B8D4" w14:textId="77777777" w:rsidR="009402AC" w:rsidRDefault="009402AC" w:rsidP="0099743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kern w:val="0"/>
        </w:rPr>
      </w:pPr>
    </w:p>
    <w:p w14:paraId="5EBEFDAA" w14:textId="77777777" w:rsidR="009402AC" w:rsidRDefault="009402AC" w:rsidP="0099743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kern w:val="0"/>
        </w:rPr>
      </w:pPr>
    </w:p>
    <w:p w14:paraId="52B1CDA3" w14:textId="77777777" w:rsidR="009402AC" w:rsidRDefault="009402AC" w:rsidP="0099743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kern w:val="0"/>
        </w:rPr>
      </w:pPr>
    </w:p>
    <w:p w14:paraId="2752B106" w14:textId="77777777" w:rsidR="009402AC" w:rsidRDefault="009402AC" w:rsidP="0099743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kern w:val="0"/>
        </w:rPr>
      </w:pPr>
    </w:p>
    <w:p w14:paraId="72EA4439" w14:textId="77777777" w:rsidR="009402AC" w:rsidRDefault="009402AC" w:rsidP="0099743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kern w:val="0"/>
        </w:rPr>
      </w:pPr>
    </w:p>
    <w:p w14:paraId="0AFC0C80" w14:textId="77777777" w:rsidR="009402AC" w:rsidRPr="009402AC" w:rsidRDefault="009402AC" w:rsidP="0099743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kern w:val="0"/>
        </w:rPr>
      </w:pPr>
    </w:p>
    <w:p w14:paraId="404AC305" w14:textId="77777777" w:rsidR="00EE359D" w:rsidRPr="009402AC" w:rsidRDefault="00EE359D" w:rsidP="0099743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kern w:val="0"/>
        </w:rPr>
      </w:pPr>
    </w:p>
    <w:p w14:paraId="08B9EC2B" w14:textId="77777777" w:rsidR="00533E3D" w:rsidRPr="009402AC" w:rsidRDefault="00533E3D" w:rsidP="007A5C01">
      <w:pPr>
        <w:suppressAutoHyphens/>
        <w:autoSpaceDN w:val="0"/>
        <w:spacing w:line="244" w:lineRule="auto"/>
        <w:textAlignment w:val="baseline"/>
        <w:rPr>
          <w:rFonts w:ascii="Times New Roman" w:hAnsi="Times New Roman" w:cs="Times New Roman"/>
        </w:rPr>
      </w:pPr>
    </w:p>
    <w:sectPr w:rsidR="00533E3D" w:rsidRPr="009402AC"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7A7B52" w14:textId="77777777" w:rsidR="005B3BA1" w:rsidRDefault="005B3BA1" w:rsidP="009402AC">
      <w:pPr>
        <w:spacing w:after="0" w:line="240" w:lineRule="auto"/>
      </w:pPr>
      <w:r>
        <w:separator/>
      </w:r>
    </w:p>
  </w:endnote>
  <w:endnote w:type="continuationSeparator" w:id="0">
    <w:p w14:paraId="359D0334" w14:textId="77777777" w:rsidR="005B3BA1" w:rsidRDefault="005B3BA1" w:rsidP="009402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tserrat-Light">
    <w:altName w:val="Yu Gothic"/>
    <w:panose1 w:val="00000000000000000000"/>
    <w:charset w:val="80"/>
    <w:family w:val="swiss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894582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EAC682" w14:textId="1B5866B5" w:rsidR="009402AC" w:rsidRDefault="009402A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7186FD9" w14:textId="77777777" w:rsidR="009402AC" w:rsidRDefault="009402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094C60" w14:textId="77777777" w:rsidR="005B3BA1" w:rsidRDefault="005B3BA1" w:rsidP="009402AC">
      <w:pPr>
        <w:spacing w:after="0" w:line="240" w:lineRule="auto"/>
      </w:pPr>
      <w:r>
        <w:separator/>
      </w:r>
    </w:p>
  </w:footnote>
  <w:footnote w:type="continuationSeparator" w:id="0">
    <w:p w14:paraId="2027189D" w14:textId="77777777" w:rsidR="005B3BA1" w:rsidRDefault="005B3BA1" w:rsidP="009402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486A03"/>
    <w:multiLevelType w:val="multilevel"/>
    <w:tmpl w:val="6928BB02"/>
    <w:lvl w:ilvl="0">
      <w:numFmt w:val="bullet"/>
      <w:lvlText w:val=""/>
      <w:lvlJc w:val="left"/>
      <w:pPr>
        <w:ind w:left="16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23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30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7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5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52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9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6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380" w:hanging="360"/>
      </w:pPr>
      <w:rPr>
        <w:rFonts w:ascii="Wingdings" w:hAnsi="Wingdings"/>
      </w:rPr>
    </w:lvl>
  </w:abstractNum>
  <w:abstractNum w:abstractNumId="1" w15:restartNumberingAfterBreak="0">
    <w:nsid w:val="0EFD2F08"/>
    <w:multiLevelType w:val="hybridMultilevel"/>
    <w:tmpl w:val="F2CCFCF2"/>
    <w:lvl w:ilvl="0" w:tplc="18090019">
      <w:start w:val="1"/>
      <w:numFmt w:val="lowerLetter"/>
      <w:lvlText w:val="%1."/>
      <w:lvlJc w:val="left"/>
      <w:pPr>
        <w:ind w:left="1440" w:hanging="360"/>
      </w:pPr>
    </w:lvl>
    <w:lvl w:ilvl="1" w:tplc="18090019" w:tentative="1">
      <w:start w:val="1"/>
      <w:numFmt w:val="lowerLetter"/>
      <w:lvlText w:val="%2."/>
      <w:lvlJc w:val="left"/>
      <w:pPr>
        <w:ind w:left="2160" w:hanging="360"/>
      </w:pPr>
    </w:lvl>
    <w:lvl w:ilvl="2" w:tplc="1809001B" w:tentative="1">
      <w:start w:val="1"/>
      <w:numFmt w:val="lowerRoman"/>
      <w:lvlText w:val="%3."/>
      <w:lvlJc w:val="right"/>
      <w:pPr>
        <w:ind w:left="2880" w:hanging="180"/>
      </w:pPr>
    </w:lvl>
    <w:lvl w:ilvl="3" w:tplc="1809000F" w:tentative="1">
      <w:start w:val="1"/>
      <w:numFmt w:val="decimal"/>
      <w:lvlText w:val="%4."/>
      <w:lvlJc w:val="left"/>
      <w:pPr>
        <w:ind w:left="3600" w:hanging="360"/>
      </w:pPr>
    </w:lvl>
    <w:lvl w:ilvl="4" w:tplc="18090019" w:tentative="1">
      <w:start w:val="1"/>
      <w:numFmt w:val="lowerLetter"/>
      <w:lvlText w:val="%5."/>
      <w:lvlJc w:val="left"/>
      <w:pPr>
        <w:ind w:left="4320" w:hanging="360"/>
      </w:pPr>
    </w:lvl>
    <w:lvl w:ilvl="5" w:tplc="1809001B" w:tentative="1">
      <w:start w:val="1"/>
      <w:numFmt w:val="lowerRoman"/>
      <w:lvlText w:val="%6."/>
      <w:lvlJc w:val="right"/>
      <w:pPr>
        <w:ind w:left="5040" w:hanging="180"/>
      </w:pPr>
    </w:lvl>
    <w:lvl w:ilvl="6" w:tplc="1809000F" w:tentative="1">
      <w:start w:val="1"/>
      <w:numFmt w:val="decimal"/>
      <w:lvlText w:val="%7."/>
      <w:lvlJc w:val="left"/>
      <w:pPr>
        <w:ind w:left="5760" w:hanging="360"/>
      </w:pPr>
    </w:lvl>
    <w:lvl w:ilvl="7" w:tplc="18090019" w:tentative="1">
      <w:start w:val="1"/>
      <w:numFmt w:val="lowerLetter"/>
      <w:lvlText w:val="%8."/>
      <w:lvlJc w:val="left"/>
      <w:pPr>
        <w:ind w:left="6480" w:hanging="360"/>
      </w:pPr>
    </w:lvl>
    <w:lvl w:ilvl="8" w:tplc="1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0440F03"/>
    <w:multiLevelType w:val="multilevel"/>
    <w:tmpl w:val="4C34CC42"/>
    <w:lvl w:ilvl="0"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216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3" w15:restartNumberingAfterBreak="0">
    <w:nsid w:val="332B30AE"/>
    <w:multiLevelType w:val="hybridMultilevel"/>
    <w:tmpl w:val="6B7615BA"/>
    <w:lvl w:ilvl="0" w:tplc="08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" w15:restartNumberingAfterBreak="0">
    <w:nsid w:val="36EF3626"/>
    <w:multiLevelType w:val="multilevel"/>
    <w:tmpl w:val="4C34CC42"/>
    <w:lvl w:ilvl="0"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216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5" w15:restartNumberingAfterBreak="0">
    <w:nsid w:val="3F090DFA"/>
    <w:multiLevelType w:val="hybridMultilevel"/>
    <w:tmpl w:val="AA9CB0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69389B"/>
    <w:multiLevelType w:val="hybridMultilevel"/>
    <w:tmpl w:val="7FA0A8B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E93DFE"/>
    <w:multiLevelType w:val="hybridMultilevel"/>
    <w:tmpl w:val="119033DA"/>
    <w:lvl w:ilvl="0" w:tplc="08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8" w15:restartNumberingAfterBreak="0">
    <w:nsid w:val="58267BFB"/>
    <w:multiLevelType w:val="hybridMultilevel"/>
    <w:tmpl w:val="5CCA04A8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5BC4303A"/>
    <w:multiLevelType w:val="hybridMultilevel"/>
    <w:tmpl w:val="1BBE90E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F74F28"/>
    <w:multiLevelType w:val="hybridMultilevel"/>
    <w:tmpl w:val="5D20F308"/>
    <w:lvl w:ilvl="0" w:tplc="F31E5B92">
      <w:start w:val="3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DA6669F"/>
    <w:multiLevelType w:val="hybridMultilevel"/>
    <w:tmpl w:val="2B5CAE26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8D044B82">
      <w:start w:val="3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124EA3"/>
    <w:multiLevelType w:val="hybridMultilevel"/>
    <w:tmpl w:val="1B9A56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E47D10"/>
    <w:multiLevelType w:val="hybridMultilevel"/>
    <w:tmpl w:val="7506CF4E"/>
    <w:lvl w:ilvl="0" w:tplc="08090001">
      <w:start w:val="1"/>
      <w:numFmt w:val="bullet"/>
      <w:lvlText w:val=""/>
      <w:lvlJc w:val="left"/>
      <w:pPr>
        <w:ind w:left="164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14" w15:restartNumberingAfterBreak="0">
    <w:nsid w:val="642F25F6"/>
    <w:multiLevelType w:val="multilevel"/>
    <w:tmpl w:val="EF4E292E"/>
    <w:lvl w:ilvl="0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  <w:rPr>
        <w:i w:val="0"/>
        <w:iCs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D70038"/>
    <w:multiLevelType w:val="multilevel"/>
    <w:tmpl w:val="1404447E"/>
    <w:lvl w:ilvl="0"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216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16" w15:restartNumberingAfterBreak="0">
    <w:nsid w:val="6D466E8E"/>
    <w:multiLevelType w:val="multilevel"/>
    <w:tmpl w:val="10EC6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60341408">
    <w:abstractNumId w:val="2"/>
  </w:num>
  <w:num w:numId="2" w16cid:durableId="496310693">
    <w:abstractNumId w:val="14"/>
  </w:num>
  <w:num w:numId="3" w16cid:durableId="119691583">
    <w:abstractNumId w:val="13"/>
  </w:num>
  <w:num w:numId="4" w16cid:durableId="430399255">
    <w:abstractNumId w:val="0"/>
  </w:num>
  <w:num w:numId="5" w16cid:durableId="798844085">
    <w:abstractNumId w:val="1"/>
  </w:num>
  <w:num w:numId="6" w16cid:durableId="1565144930">
    <w:abstractNumId w:val="7"/>
  </w:num>
  <w:num w:numId="7" w16cid:durableId="743914767">
    <w:abstractNumId w:val="3"/>
  </w:num>
  <w:num w:numId="8" w16cid:durableId="1732464337">
    <w:abstractNumId w:val="4"/>
  </w:num>
  <w:num w:numId="9" w16cid:durableId="1939678797">
    <w:abstractNumId w:val="15"/>
  </w:num>
  <w:num w:numId="10" w16cid:durableId="1440954131">
    <w:abstractNumId w:val="9"/>
  </w:num>
  <w:num w:numId="11" w16cid:durableId="574825694">
    <w:abstractNumId w:val="6"/>
  </w:num>
  <w:num w:numId="12" w16cid:durableId="1870100436">
    <w:abstractNumId w:val="16"/>
  </w:num>
  <w:num w:numId="13" w16cid:durableId="1673142608">
    <w:abstractNumId w:val="5"/>
  </w:num>
  <w:num w:numId="14" w16cid:durableId="1603689089">
    <w:abstractNumId w:val="11"/>
  </w:num>
  <w:num w:numId="15" w16cid:durableId="378629926">
    <w:abstractNumId w:val="12"/>
  </w:num>
  <w:num w:numId="16" w16cid:durableId="2075853602">
    <w:abstractNumId w:val="8"/>
  </w:num>
  <w:num w:numId="17" w16cid:durableId="149402578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1NDQ3NTeytDQyN7dQ0lEKTi0uzszPAykwqwUAjg4CESwAAAA="/>
  </w:docVars>
  <w:rsids>
    <w:rsidRoot w:val="00467089"/>
    <w:rsid w:val="00017971"/>
    <w:rsid w:val="00065522"/>
    <w:rsid w:val="000700C7"/>
    <w:rsid w:val="000744A9"/>
    <w:rsid w:val="000824C8"/>
    <w:rsid w:val="000907CA"/>
    <w:rsid w:val="000B3643"/>
    <w:rsid w:val="000D3106"/>
    <w:rsid w:val="000E6668"/>
    <w:rsid w:val="00136CEB"/>
    <w:rsid w:val="001527C7"/>
    <w:rsid w:val="0016293A"/>
    <w:rsid w:val="00190C84"/>
    <w:rsid w:val="00192FC5"/>
    <w:rsid w:val="0019410F"/>
    <w:rsid w:val="00196B0F"/>
    <w:rsid w:val="001A42FB"/>
    <w:rsid w:val="001F0099"/>
    <w:rsid w:val="001F5F69"/>
    <w:rsid w:val="001F718F"/>
    <w:rsid w:val="00224164"/>
    <w:rsid w:val="00253F3F"/>
    <w:rsid w:val="002655C4"/>
    <w:rsid w:val="00295DDC"/>
    <w:rsid w:val="002B50CF"/>
    <w:rsid w:val="002C0B48"/>
    <w:rsid w:val="002E5452"/>
    <w:rsid w:val="002F357F"/>
    <w:rsid w:val="00311717"/>
    <w:rsid w:val="00312C3E"/>
    <w:rsid w:val="00355572"/>
    <w:rsid w:val="00390749"/>
    <w:rsid w:val="003A4AC4"/>
    <w:rsid w:val="003C63AF"/>
    <w:rsid w:val="003E4B87"/>
    <w:rsid w:val="003E64E2"/>
    <w:rsid w:val="00415766"/>
    <w:rsid w:val="00467089"/>
    <w:rsid w:val="004A7B59"/>
    <w:rsid w:val="004C23F7"/>
    <w:rsid w:val="004C3F42"/>
    <w:rsid w:val="005156D8"/>
    <w:rsid w:val="0052758C"/>
    <w:rsid w:val="00533E3D"/>
    <w:rsid w:val="00543A83"/>
    <w:rsid w:val="00590637"/>
    <w:rsid w:val="005A76B3"/>
    <w:rsid w:val="005B15AC"/>
    <w:rsid w:val="005B3BA1"/>
    <w:rsid w:val="005C55CE"/>
    <w:rsid w:val="005C7715"/>
    <w:rsid w:val="005C7977"/>
    <w:rsid w:val="005D1F5F"/>
    <w:rsid w:val="005D41E1"/>
    <w:rsid w:val="005E0F9F"/>
    <w:rsid w:val="005E3BC8"/>
    <w:rsid w:val="00602C63"/>
    <w:rsid w:val="0064436B"/>
    <w:rsid w:val="006A7415"/>
    <w:rsid w:val="006E31CD"/>
    <w:rsid w:val="006E3DD9"/>
    <w:rsid w:val="006F12E7"/>
    <w:rsid w:val="006F2F41"/>
    <w:rsid w:val="006F35B3"/>
    <w:rsid w:val="00740752"/>
    <w:rsid w:val="007A5C01"/>
    <w:rsid w:val="007B3E46"/>
    <w:rsid w:val="007E003C"/>
    <w:rsid w:val="007F4D07"/>
    <w:rsid w:val="00811ECA"/>
    <w:rsid w:val="00826B73"/>
    <w:rsid w:val="0083324B"/>
    <w:rsid w:val="008D3AF6"/>
    <w:rsid w:val="008F4870"/>
    <w:rsid w:val="008F4FC5"/>
    <w:rsid w:val="009025FD"/>
    <w:rsid w:val="00921A0B"/>
    <w:rsid w:val="009402AC"/>
    <w:rsid w:val="00984154"/>
    <w:rsid w:val="0099743A"/>
    <w:rsid w:val="009A2ABE"/>
    <w:rsid w:val="009A45C6"/>
    <w:rsid w:val="009A6A20"/>
    <w:rsid w:val="00A10D45"/>
    <w:rsid w:val="00A16342"/>
    <w:rsid w:val="00A56AF1"/>
    <w:rsid w:val="00A733FC"/>
    <w:rsid w:val="00A87A0F"/>
    <w:rsid w:val="00A94E8B"/>
    <w:rsid w:val="00AC1348"/>
    <w:rsid w:val="00B240DF"/>
    <w:rsid w:val="00B4121D"/>
    <w:rsid w:val="00B56C53"/>
    <w:rsid w:val="00B57D1C"/>
    <w:rsid w:val="00B8397B"/>
    <w:rsid w:val="00B94E66"/>
    <w:rsid w:val="00BB03C8"/>
    <w:rsid w:val="00C13438"/>
    <w:rsid w:val="00C2158D"/>
    <w:rsid w:val="00C331D7"/>
    <w:rsid w:val="00C62406"/>
    <w:rsid w:val="00CF489D"/>
    <w:rsid w:val="00CF7524"/>
    <w:rsid w:val="00CF7C97"/>
    <w:rsid w:val="00D14CCF"/>
    <w:rsid w:val="00D44F77"/>
    <w:rsid w:val="00D65863"/>
    <w:rsid w:val="00DA07AB"/>
    <w:rsid w:val="00DC4C23"/>
    <w:rsid w:val="00E24A32"/>
    <w:rsid w:val="00E26F9B"/>
    <w:rsid w:val="00E305A8"/>
    <w:rsid w:val="00E666F6"/>
    <w:rsid w:val="00EB2585"/>
    <w:rsid w:val="00EB6277"/>
    <w:rsid w:val="00EC0284"/>
    <w:rsid w:val="00EC52BA"/>
    <w:rsid w:val="00EE247F"/>
    <w:rsid w:val="00EE359D"/>
    <w:rsid w:val="00EF5449"/>
    <w:rsid w:val="00EF7041"/>
    <w:rsid w:val="00F0727D"/>
    <w:rsid w:val="00F130FE"/>
    <w:rsid w:val="00F20BF8"/>
    <w:rsid w:val="00F32184"/>
    <w:rsid w:val="00F51404"/>
    <w:rsid w:val="00F61318"/>
    <w:rsid w:val="00FB44E7"/>
    <w:rsid w:val="00FC2563"/>
    <w:rsid w:val="00FC6312"/>
    <w:rsid w:val="00FC6C5E"/>
    <w:rsid w:val="00FE48E2"/>
    <w:rsid w:val="00FE50C0"/>
    <w:rsid w:val="00FF6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3A5905"/>
  <w15:chartTrackingRefBased/>
  <w15:docId w15:val="{2673924B-5DBE-4AE1-8AF7-1671D66F66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74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99743A"/>
    <w:rPr>
      <w:sz w:val="16"/>
      <w:szCs w:val="16"/>
    </w:rPr>
  </w:style>
  <w:style w:type="table" w:styleId="TableGrid">
    <w:name w:val="Table Grid"/>
    <w:basedOn w:val="TableNormal"/>
    <w:uiPriority w:val="39"/>
    <w:rsid w:val="009974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533E3D"/>
    <w:pPr>
      <w:spacing w:after="0" w:line="240" w:lineRule="auto"/>
      <w:ind w:left="720"/>
    </w:pPr>
    <w:rPr>
      <w:rFonts w:ascii="Times New Roman" w:eastAsia="Times New Roman" w:hAnsi="Times New Roman" w:cs="Times New Roman"/>
      <w:kern w:val="0"/>
      <w:szCs w:val="20"/>
      <w:lang w:val="en-IE"/>
      <w14:ligatures w14:val="none"/>
    </w:rPr>
  </w:style>
  <w:style w:type="paragraph" w:customStyle="1" w:styleId="Default">
    <w:name w:val="Default"/>
    <w:rsid w:val="00F5140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402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02AC"/>
  </w:style>
  <w:style w:type="paragraph" w:styleId="Footer">
    <w:name w:val="footer"/>
    <w:basedOn w:val="Normal"/>
    <w:link w:val="FooterChar"/>
    <w:uiPriority w:val="99"/>
    <w:unhideWhenUsed/>
    <w:rsid w:val="009402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02AC"/>
  </w:style>
  <w:style w:type="paragraph" w:styleId="Revision">
    <w:name w:val="Revision"/>
    <w:hidden/>
    <w:uiPriority w:val="99"/>
    <w:semiHidden/>
    <w:rsid w:val="008F4FC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4829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7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13e09f35-7e49-4cad-aaa2-702a375931e3" xsi:nil="true"/>
    <Owner xmlns="13e09f35-7e49-4cad-aaa2-702a375931e3" xsi:nil="true"/>
    <Comment xmlns="13e09f35-7e49-4cad-aaa2-702a375931e3" xsi:nil="true"/>
    <_Flow_SignoffStatus xmlns="13e09f35-7e49-4cad-aaa2-702a375931e3" xsi:nil="true"/>
    <TaxCatchAll xmlns="81163e4f-1da8-4969-b034-621e99ce6a3f" xsi:nil="true"/>
    <Content xmlns="13e09f35-7e49-4cad-aaa2-702a375931e3" xsi:nil="true"/>
    <Dateofdocument xmlns="13e09f35-7e49-4cad-aaa2-702a375931e3" xsi:nil="true"/>
    <Action_x0023_ xmlns="13e09f35-7e49-4cad-aaa2-702a375931e3" xsi:nil="true"/>
    <lcf76f155ced4ddcb4097134ff3c332f xmlns="13e09f35-7e49-4cad-aaa2-702a375931e3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374AF3BB94CB46A6919BC60C35D418" ma:contentTypeVersion="29" ma:contentTypeDescription="Create a new document." ma:contentTypeScope="" ma:versionID="e9c919b896500b147f9302124463cef4">
  <xsd:schema xmlns:xsd="http://www.w3.org/2001/XMLSchema" xmlns:xs="http://www.w3.org/2001/XMLSchema" xmlns:p="http://schemas.microsoft.com/office/2006/metadata/properties" xmlns:ns2="13e09f35-7e49-4cad-aaa2-702a375931e3" xmlns:ns3="81163e4f-1da8-4969-b034-621e99ce6a3f" targetNamespace="http://schemas.microsoft.com/office/2006/metadata/properties" ma:root="true" ma:fieldsID="f1ebfe81206fa1165faebd7daf69eaec" ns2:_="" ns3:_="">
    <xsd:import namespace="13e09f35-7e49-4cad-aaa2-702a375931e3"/>
    <xsd:import namespace="81163e4f-1da8-4969-b034-621e99ce6a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Content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Status" minOccurs="0"/>
                <xsd:element ref="ns2:_Flow_SignoffStatus" minOccurs="0"/>
                <xsd:element ref="ns2:MediaServiceObjectDetectorVersions" minOccurs="0"/>
                <xsd:element ref="ns2:MediaServiceLocation" minOccurs="0"/>
                <xsd:element ref="ns2:Owner" minOccurs="0"/>
                <xsd:element ref="ns2:MediaServiceSearchProperties" minOccurs="0"/>
                <xsd:element ref="ns2:Dateofdocument" minOccurs="0"/>
                <xsd:element ref="ns2:Action_x0023_" minOccurs="0"/>
                <xsd:element ref="ns2:Comment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e09f35-7e49-4cad-aaa2-702a375931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ontent" ma:index="12" nillable="true" ma:displayName="Content" ma:format="Dropdown" ma:internalName="Content">
      <xsd:simpleType>
        <xsd:restriction base="dms:Choice">
          <xsd:enumeration value="Accreditation Infographic"/>
        </xsd:restriction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4a4c9e2d-f8e3-4a57-bac9-17bee8f4579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Status" ma:index="23" nillable="true" ma:displayName="Status" ma:format="Dropdown" ma:internalName="Status">
      <xsd:simpleType>
        <xsd:restriction base="dms:Text">
          <xsd:maxLength value="50"/>
        </xsd:restriction>
      </xsd:simpleType>
    </xsd:element>
    <xsd:element name="_Flow_SignoffStatus" ma:index="24" nillable="true" ma:displayName="Sign-off status" ma:internalName="Sign_x002d_off_x0020_status">
      <xsd:simpleType>
        <xsd:restriction base="dms:Text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6" nillable="true" ma:displayName="Location" ma:indexed="true" ma:internalName="MediaServiceLocation" ma:readOnly="true">
      <xsd:simpleType>
        <xsd:restriction base="dms:Text"/>
      </xsd:simpleType>
    </xsd:element>
    <xsd:element name="Owner" ma:index="27" nillable="true" ma:displayName="Owner" ma:description="Owner of document in CHS" ma:format="Dropdown" ma:internalName="Owner">
      <xsd:simpleType>
        <xsd:restriction base="dms:Text">
          <xsd:maxLength value="255"/>
        </xsd:restriction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ateofdocument" ma:index="29" nillable="true" ma:displayName="Date of document" ma:format="Dropdown" ma:internalName="Dateofdocument">
      <xsd:simpleType>
        <xsd:restriction base="dms:Text">
          <xsd:maxLength value="255"/>
        </xsd:restriction>
      </xsd:simpleType>
    </xsd:element>
    <xsd:element name="Action_x0023_" ma:index="30" nillable="true" ma:displayName="Action #" ma:format="Dropdown" ma:internalName="Action_x0023_">
      <xsd:simpleType>
        <xsd:restriction base="dms:Text">
          <xsd:maxLength value="255"/>
        </xsd:restriction>
      </xsd:simpleType>
    </xsd:element>
    <xsd:element name="Comment" ma:index="31" nillable="true" ma:displayName="Comment" ma:format="Dropdown" ma:internalName="Comment">
      <xsd:simpleType>
        <xsd:restriction base="dms:Note">
          <xsd:maxLength value="255"/>
        </xsd:restriction>
      </xsd:simpleType>
    </xsd:element>
    <xsd:element name="MediaServiceBillingMetadata" ma:index="3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163e4f-1da8-4969-b034-621e99ce6a3f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183bfcf7-bafb-468d-96dd-5ddc8901177b}" ma:internalName="TaxCatchAll" ma:showField="CatchAllData" ma:web="81163e4f-1da8-4969-b034-621e99ce6a3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D873A77-0558-4AF6-B108-DA93BFE2EB8E}">
  <ds:schemaRefs>
    <ds:schemaRef ds:uri="http://schemas.microsoft.com/office/2006/metadata/properties"/>
    <ds:schemaRef ds:uri="http://schemas.microsoft.com/office/infopath/2007/PartnerControls"/>
    <ds:schemaRef ds:uri="13e09f35-7e49-4cad-aaa2-702a375931e3"/>
    <ds:schemaRef ds:uri="81163e4f-1da8-4969-b034-621e99ce6a3f"/>
  </ds:schemaRefs>
</ds:datastoreItem>
</file>

<file path=customXml/itemProps2.xml><?xml version="1.0" encoding="utf-8"?>
<ds:datastoreItem xmlns:ds="http://schemas.openxmlformats.org/officeDocument/2006/customXml" ds:itemID="{4096C9C8-E2F4-4CC5-88F4-ABEB17C475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A8C0B1-F4A2-44C9-9842-27E24375C0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e09f35-7e49-4cad-aaa2-702a375931e3"/>
    <ds:schemaRef ds:uri="81163e4f-1da8-4969-b034-621e99ce6a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</TotalTime>
  <Pages>3</Pages>
  <Words>538</Words>
  <Characters>3199</Characters>
  <Application>Microsoft Office Word</Application>
  <DocSecurity>0</DocSecurity>
  <Lines>199</Lines>
  <Paragraphs>116</Paragraphs>
  <ScaleCrop>false</ScaleCrop>
  <Company/>
  <LinksUpToDate>false</LinksUpToDate>
  <CharactersWithSpaces>3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a duopah</dc:creator>
  <cp:keywords/>
  <dc:description/>
  <cp:lastModifiedBy>Limin Buchanan (Sydney LHD)</cp:lastModifiedBy>
  <cp:revision>41</cp:revision>
  <dcterms:created xsi:type="dcterms:W3CDTF">2025-09-10T02:16:00Z</dcterms:created>
  <dcterms:modified xsi:type="dcterms:W3CDTF">2026-03-23T0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6a44f01-6907-4156-9b79-a71e6c56ad93_Enabled">
    <vt:lpwstr>true</vt:lpwstr>
  </property>
  <property fmtid="{D5CDD505-2E9C-101B-9397-08002B2CF9AE}" pid="3" name="MSIP_Label_76a44f01-6907-4156-9b79-a71e6c56ad93_SetDate">
    <vt:lpwstr>2025-09-18T00:25:48Z</vt:lpwstr>
  </property>
  <property fmtid="{D5CDD505-2E9C-101B-9397-08002B2CF9AE}" pid="4" name="MSIP_Label_76a44f01-6907-4156-9b79-a71e6c56ad93_Method">
    <vt:lpwstr>Privileged</vt:lpwstr>
  </property>
  <property fmtid="{D5CDD505-2E9C-101B-9397-08002B2CF9AE}" pid="5" name="MSIP_Label_76a44f01-6907-4156-9b79-a71e6c56ad93_Name">
    <vt:lpwstr>OFFICIAL</vt:lpwstr>
  </property>
  <property fmtid="{D5CDD505-2E9C-101B-9397-08002B2CF9AE}" pid="6" name="MSIP_Label_76a44f01-6907-4156-9b79-a71e6c56ad93_SiteId">
    <vt:lpwstr>a687a7bf-02db-43df-bcbb-e7a8bda611a2</vt:lpwstr>
  </property>
  <property fmtid="{D5CDD505-2E9C-101B-9397-08002B2CF9AE}" pid="7" name="MSIP_Label_76a44f01-6907-4156-9b79-a71e6c56ad93_ActionId">
    <vt:lpwstr>d1b09d1e-918b-439f-adca-d8d8ef7fed66</vt:lpwstr>
  </property>
  <property fmtid="{D5CDD505-2E9C-101B-9397-08002B2CF9AE}" pid="8" name="MSIP_Label_76a44f01-6907-4156-9b79-a71e6c56ad93_ContentBits">
    <vt:lpwstr>0</vt:lpwstr>
  </property>
  <property fmtid="{D5CDD505-2E9C-101B-9397-08002B2CF9AE}" pid="9" name="MSIP_Label_76a44f01-6907-4156-9b79-a71e6c56ad93_Tag">
    <vt:lpwstr>10, 0, 1, 1</vt:lpwstr>
  </property>
  <property fmtid="{D5CDD505-2E9C-101B-9397-08002B2CF9AE}" pid="10" name="ContentTypeId">
    <vt:lpwstr>0x01010097374AF3BB94CB46A6919BC60C35D418</vt:lpwstr>
  </property>
  <property fmtid="{D5CDD505-2E9C-101B-9397-08002B2CF9AE}" pid="11" name="MediaServiceImageTags">
    <vt:lpwstr/>
  </property>
</Properties>
</file>